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D33BE1" w14:textId="380B2C88" w:rsidR="008313C3" w:rsidRPr="00EC1B0C" w:rsidRDefault="008313C3" w:rsidP="008313C3">
      <w:pPr>
        <w:spacing w:before="1" w:line="220" w:lineRule="exact"/>
        <w:ind w:right="-14" w:firstLine="20"/>
        <w:rPr>
          <w:b/>
          <w:lang w:val="sr-Latn-CS"/>
        </w:rPr>
      </w:pPr>
      <w:r w:rsidRPr="00EC1B0C">
        <w:rPr>
          <w:b/>
          <w:lang w:val="sr-Latn-CS"/>
        </w:rPr>
        <w:t>Aneks</w:t>
      </w:r>
      <w:r w:rsidR="00EC1B0C" w:rsidRPr="00EC1B0C">
        <w:rPr>
          <w:b/>
          <w:lang w:val="sr-Latn-CS"/>
        </w:rPr>
        <w:t xml:space="preserve"> </w:t>
      </w:r>
      <w:r w:rsidRPr="00EC1B0C">
        <w:rPr>
          <w:b/>
          <w:spacing w:val="1"/>
          <w:lang w:val="sr-Latn-CS"/>
        </w:rPr>
        <w:t xml:space="preserve">1B - </w:t>
      </w:r>
      <w:r w:rsidRPr="00EC1B0C">
        <w:rPr>
          <w:b/>
          <w:lang w:val="sr-Latn-CS"/>
        </w:rPr>
        <w:t>Izjava vlasnika građevinskog objekta bez dozvole</w:t>
      </w:r>
    </w:p>
    <w:p w14:paraId="0D7C3066" w14:textId="33945B5A" w:rsidR="00EC1B0C" w:rsidRDefault="0019124E" w:rsidP="008313C3">
      <w:pPr>
        <w:pStyle w:val="ListParagraph"/>
        <w:ind w:left="1440" w:right="1370"/>
        <w:jc w:val="center"/>
        <w:rPr>
          <w:b/>
          <w:sz w:val="32"/>
          <w:szCs w:val="32"/>
          <w:lang w:val="sr-Latn-CS"/>
        </w:rPr>
      </w:pPr>
      <w:r w:rsidRPr="00AF3AD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73590B" wp14:editId="2403CB51">
                <wp:simplePos x="0" y="0"/>
                <wp:positionH relativeFrom="column">
                  <wp:posOffset>4983480</wp:posOffset>
                </wp:positionH>
                <wp:positionV relativeFrom="paragraph">
                  <wp:posOffset>335280</wp:posOffset>
                </wp:positionV>
                <wp:extent cx="1003300" cy="889635"/>
                <wp:effectExtent l="0" t="0" r="6350" b="5715"/>
                <wp:wrapNone/>
                <wp:docPr id="15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3300" cy="889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31B3D" w14:textId="77777777" w:rsidR="0019124E" w:rsidRDefault="0019124E" w:rsidP="0019124E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2558E940" wp14:editId="5EF8F9EA">
                                  <wp:extent cx="782955" cy="789305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canica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2955" cy="7893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73590B" id="Rectangle 6" o:spid="_x0000_s1026" style="position:absolute;left:0;text-align:left;margin-left:392.4pt;margin-top:26.4pt;width:79pt;height:70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" stroked="f">
                <v:textbox>
                  <w:txbxContent>
                    <w:p w14:paraId="6DA31B3D" w14:textId="77777777" w:rsidR="0019124E" w:rsidRDefault="0019124E" w:rsidP="0019124E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2558E940" wp14:editId="5EF8F9EA">
                            <wp:extent cx="782955" cy="789305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canica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2955" cy="7893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DF7C53" w:rsidRPr="00CF76B9">
        <w:rPr>
          <w:b/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393575A8" wp14:editId="2DE5EF13">
            <wp:simplePos x="0" y="0"/>
            <wp:positionH relativeFrom="column">
              <wp:posOffset>342900</wp:posOffset>
            </wp:positionH>
            <wp:positionV relativeFrom="paragraph">
              <wp:posOffset>346710</wp:posOffset>
            </wp:positionV>
            <wp:extent cx="723265" cy="771525"/>
            <wp:effectExtent l="0" t="0" r="635" b="9525"/>
            <wp:wrapNone/>
            <wp:docPr id="1293" name="Picture 2" descr="Description: stema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stema_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6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7C53" w:rsidRPr="00DF7C53">
        <w:rPr>
          <w:b/>
          <w:noProof/>
          <w:sz w:val="32"/>
          <w:szCs w:val="32"/>
          <w:lang w:val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93EA453" wp14:editId="226893D3">
                <wp:simplePos x="0" y="0"/>
                <wp:positionH relativeFrom="page">
                  <wp:posOffset>599440</wp:posOffset>
                </wp:positionH>
                <wp:positionV relativeFrom="paragraph">
                  <wp:posOffset>235585</wp:posOffset>
                </wp:positionV>
                <wp:extent cx="951230" cy="974090"/>
                <wp:effectExtent l="0" t="0" r="20320" b="16510"/>
                <wp:wrapNone/>
                <wp:docPr id="341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1230" cy="974090"/>
                          <a:chOff x="710" y="-36"/>
                          <a:chExt cx="1498" cy="1534"/>
                        </a:xfrm>
                      </wpg:grpSpPr>
                      <wps:wsp>
                        <wps:cNvPr id="342" name="Freeform 64"/>
                        <wps:cNvSpPr>
                          <a:spLocks/>
                        </wps:cNvSpPr>
                        <wps:spPr bwMode="auto">
                          <a:xfrm>
                            <a:off x="710" y="-36"/>
                            <a:ext cx="1498" cy="1534"/>
                          </a:xfrm>
                          <a:custGeom>
                            <a:avLst/>
                            <a:gdLst>
                              <a:gd name="T0" fmla="+- 0 710 710"/>
                              <a:gd name="T1" fmla="*/ T0 w 1498"/>
                              <a:gd name="T2" fmla="+- 0 1498 -36"/>
                              <a:gd name="T3" fmla="*/ 1498 h 1534"/>
                              <a:gd name="T4" fmla="+- 0 2208 710"/>
                              <a:gd name="T5" fmla="*/ T4 w 1498"/>
                              <a:gd name="T6" fmla="+- 0 1498 -36"/>
                              <a:gd name="T7" fmla="*/ 1498 h 1534"/>
                              <a:gd name="T8" fmla="+- 0 2208 710"/>
                              <a:gd name="T9" fmla="*/ T8 w 1498"/>
                              <a:gd name="T10" fmla="+- 0 -36 -36"/>
                              <a:gd name="T11" fmla="*/ -36 h 1534"/>
                              <a:gd name="T12" fmla="+- 0 710 710"/>
                              <a:gd name="T13" fmla="*/ T12 w 1498"/>
                              <a:gd name="T14" fmla="+- 0 -36 -36"/>
                              <a:gd name="T15" fmla="*/ -36 h 1534"/>
                              <a:gd name="T16" fmla="+- 0 710 710"/>
                              <a:gd name="T17" fmla="*/ T16 w 1498"/>
                              <a:gd name="T18" fmla="+- 0 1498 -36"/>
                              <a:gd name="T19" fmla="*/ 1498 h 15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98" h="1534">
                                <a:moveTo>
                                  <a:pt x="0" y="1534"/>
                                </a:moveTo>
                                <a:lnTo>
                                  <a:pt x="1498" y="1534"/>
                                </a:lnTo>
                                <a:lnTo>
                                  <a:pt x="14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3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73A7EE" id="Group 63" o:spid="_x0000_s1026" style="position:absolute;margin-left:47.2pt;margin-top:18.55pt;width:74.9pt;height:76.7pt;z-index:-251657216;mso-position-horizontal-relative:page" coordorigin="710,-36" coordsize="1498,1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">
                <v:shape id="Freeform 64" o:spid="_x0000_s1027" style="position:absolute;left:710;top:-36;width:1498;height:1534;visibility:visible;mso-wrap-style:square;v-text-anchor:top" coordsize="1498,15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6/bp8UA&#10;AADcAAAADwAAAGRycy9kb3ducmV2LnhtbESPT4vCMBTE78J+h/AW9iKa+odFqlF2BRfxpqsHb4/m&#10;2Vabl9KktfrpjSB4HGbmN8xs0ZpCNFS53LKCQT8CQZxYnXOqYP+/6k1AOI+ssbBMCm7kYDH/6Mww&#10;1vbKW2p2PhUBwi5GBZn3ZSylSzIy6Pq2JA7eyVYGfZBVKnWF1wA3hRxG0bc0mHNYyLCkZUbJZVcb&#10;BX+HVVPX9sDRed/d1pvR+Wh/70p9fbY/UxCeWv8Ov9prrWA0HsLzTDgCc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r9unxQAAANwAAAAPAAAAAAAAAAAAAAAAAJgCAABkcnMv&#10;ZG93bnJldi54bWxQSwUGAAAAAAQABAD1AAAAigMAAAAA&#10;" path="m,1534r1498,l1498,,,,,1534xe" filled="f" strokeweight=".72pt">
                  <v:path arrowok="t" o:connecttype="custom" o:connectlocs="0,1498;1498,1498;1498,-36;0,-36;0,1498" o:connectangles="0,0,0,0,0"/>
                </v:shape>
                <w10:wrap anchorx="page"/>
              </v:group>
            </w:pict>
          </mc:Fallback>
        </mc:AlternateContent>
      </w:r>
      <w:r w:rsidR="00DF7C53" w:rsidRPr="00DF7C53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9658810" wp14:editId="5D815BB8">
                <wp:simplePos x="0" y="0"/>
                <wp:positionH relativeFrom="margin">
                  <wp:posOffset>1399540</wp:posOffset>
                </wp:positionH>
                <wp:positionV relativeFrom="page">
                  <wp:posOffset>1012190</wp:posOffset>
                </wp:positionV>
                <wp:extent cx="3506470" cy="1159510"/>
                <wp:effectExtent l="0" t="0" r="17780" b="254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6470" cy="1159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EBA238" w14:textId="77777777" w:rsidR="00DF7C53" w:rsidRDefault="00DF7C53" w:rsidP="00DF7C53">
                            <w:pPr>
                              <w:spacing w:line="260" w:lineRule="exact"/>
                              <w:ind w:left="995" w:right="989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ë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4ABB3315" w14:textId="77777777" w:rsidR="00DF7C53" w:rsidRDefault="00DF7C53" w:rsidP="00DF7C53">
                            <w:pPr>
                              <w:spacing w:before="14"/>
                              <w:ind w:left="-180" w:right="-18" w:firstLine="162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e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 xml:space="preserve">c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  <w:p w14:paraId="0AA38652" w14:textId="77777777" w:rsidR="00DF7C53" w:rsidRDefault="00DF7C53" w:rsidP="00DF7C53">
                            <w:pPr>
                              <w:spacing w:line="260" w:lineRule="exact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mu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/ 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št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 xml:space="preserve">a /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u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i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a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ty</w:t>
                            </w:r>
                          </w:p>
                          <w:p w14:paraId="3E64BB86" w14:textId="77777777" w:rsidR="00DF7C53" w:rsidRDefault="00DF7C53" w:rsidP="00DF7C53">
                            <w:pPr>
                              <w:spacing w:line="260" w:lineRule="exact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_____________</w:t>
                            </w:r>
                            <w:bookmarkStart w:id="0" w:name="_GoBack"/>
                          </w:p>
                          <w:bookmarkEnd w:id="0"/>
                          <w:p w14:paraId="397AE550" w14:textId="77777777" w:rsidR="00DF7C53" w:rsidRDefault="00DF7C53" w:rsidP="00DF7C53">
                            <w:pPr>
                              <w:spacing w:before="14"/>
                              <w:ind w:left="-180" w:right="-18" w:firstLine="162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658810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7" type="#_x0000_t202" style="position:absolute;left:0;text-align:left;margin-left:110.2pt;margin-top:79.7pt;width:276.1pt;height:91.3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" filled="f" stroked="f">
                <v:textbox inset="0,0,0,0">
                  <w:txbxContent>
                    <w:p w14:paraId="60EBA238" w14:textId="77777777" w:rsidR="00DF7C53" w:rsidRDefault="00DF7C53" w:rsidP="00DF7C53">
                      <w:pPr>
                        <w:spacing w:line="260" w:lineRule="exact"/>
                        <w:ind w:left="995" w:right="989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ë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</w:p>
                    <w:p w14:paraId="4ABB3315" w14:textId="77777777" w:rsidR="00DF7C53" w:rsidRDefault="00DF7C53" w:rsidP="00DF7C53">
                      <w:pPr>
                        <w:spacing w:before="14"/>
                        <w:ind w:left="-180" w:right="-18" w:firstLine="162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e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 xml:space="preserve">c 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f</w:t>
                      </w:r>
                      <w:r>
                        <w:rPr>
                          <w:rFonts w:ascii="Arial" w:eastAsia="Arial" w:hAnsi="Arial" w:cs="Arial"/>
                          <w:spacing w:val="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</w:p>
                    <w:p w14:paraId="0AA38652" w14:textId="77777777" w:rsidR="00DF7C53" w:rsidRDefault="00DF7C53" w:rsidP="00DF7C53">
                      <w:pPr>
                        <w:spacing w:line="260" w:lineRule="exact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mu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/ O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šti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 xml:space="preserve">a / 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u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ic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a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ty</w:t>
                      </w:r>
                    </w:p>
                    <w:p w14:paraId="3E64BB86" w14:textId="77777777" w:rsidR="00DF7C53" w:rsidRDefault="00DF7C53" w:rsidP="00DF7C53">
                      <w:pPr>
                        <w:spacing w:line="260" w:lineRule="exact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_____________</w:t>
                      </w:r>
                      <w:bookmarkStart w:id="1" w:name="_GoBack"/>
                    </w:p>
                    <w:bookmarkEnd w:id="1"/>
                    <w:p w14:paraId="397AE550" w14:textId="77777777" w:rsidR="00DF7C53" w:rsidRDefault="00DF7C53" w:rsidP="00DF7C53">
                      <w:pPr>
                        <w:spacing w:before="14"/>
                        <w:ind w:left="-180" w:right="-18" w:firstLine="162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4CA0FB4C" w14:textId="6874747B" w:rsidR="00DF7C53" w:rsidRDefault="00DF7C53" w:rsidP="008313C3">
      <w:pPr>
        <w:pStyle w:val="ListParagraph"/>
        <w:ind w:left="1440" w:right="1370"/>
        <w:jc w:val="center"/>
        <w:rPr>
          <w:b/>
          <w:sz w:val="32"/>
          <w:szCs w:val="32"/>
          <w:lang w:val="sr-Latn-CS"/>
        </w:rPr>
      </w:pPr>
    </w:p>
    <w:p w14:paraId="56D57EBB" w14:textId="77777777" w:rsidR="00DF7C53" w:rsidRDefault="00DF7C53" w:rsidP="008313C3">
      <w:pPr>
        <w:pStyle w:val="ListParagraph"/>
        <w:ind w:left="1440" w:right="1370"/>
        <w:jc w:val="center"/>
        <w:rPr>
          <w:b/>
          <w:sz w:val="32"/>
          <w:szCs w:val="32"/>
          <w:lang w:val="sr-Latn-CS"/>
        </w:rPr>
      </w:pPr>
    </w:p>
    <w:p w14:paraId="576BA9E4" w14:textId="77777777" w:rsidR="00DF7C53" w:rsidRDefault="00DF7C53" w:rsidP="008313C3">
      <w:pPr>
        <w:pStyle w:val="ListParagraph"/>
        <w:ind w:left="1440" w:right="1370"/>
        <w:jc w:val="center"/>
        <w:rPr>
          <w:b/>
          <w:sz w:val="32"/>
          <w:szCs w:val="32"/>
          <w:lang w:val="sr-Latn-CS"/>
        </w:rPr>
      </w:pPr>
    </w:p>
    <w:p w14:paraId="14785B45" w14:textId="4E5AD3CD" w:rsidR="008313C3" w:rsidRDefault="008313C3" w:rsidP="008313C3">
      <w:pPr>
        <w:pStyle w:val="ListParagraph"/>
        <w:ind w:left="1440" w:right="1370"/>
        <w:jc w:val="center"/>
        <w:rPr>
          <w:b/>
          <w:sz w:val="32"/>
          <w:szCs w:val="32"/>
          <w:lang w:val="sr-Latn-CS"/>
        </w:rPr>
      </w:pPr>
      <w:r>
        <w:rPr>
          <w:b/>
          <w:sz w:val="32"/>
          <w:szCs w:val="32"/>
          <w:lang w:val="sr-Latn-CS"/>
        </w:rPr>
        <w:t>IZJAVA VLASNIKA GRAĐEVINSKOG OBJEKTA BEZ DOZVOLE</w:t>
      </w:r>
    </w:p>
    <w:p w14:paraId="68522B5F" w14:textId="77777777" w:rsidR="008313C3" w:rsidRPr="00724BF3" w:rsidRDefault="008313C3" w:rsidP="008313C3">
      <w:pPr>
        <w:spacing w:before="31"/>
        <w:ind w:left="82" w:right="593"/>
        <w:jc w:val="center"/>
        <w:rPr>
          <w:sz w:val="20"/>
          <w:lang w:val="sr-Latn-CS"/>
        </w:rPr>
      </w:pPr>
      <w:r w:rsidRPr="00724BF3">
        <w:rPr>
          <w:b/>
          <w:szCs w:val="24"/>
          <w:lang w:val="sr-Latn-CS"/>
        </w:rPr>
        <w:t>Za građevinske objekte I kategorije i građevinske objekte II kategorije, koji su kuće (preko 450m2)</w:t>
      </w:r>
    </w:p>
    <w:p w14:paraId="3356DC64" w14:textId="77777777" w:rsidR="008313C3" w:rsidRDefault="008313C3" w:rsidP="008313C3">
      <w:pPr>
        <w:spacing w:before="31"/>
        <w:ind w:right="-70"/>
        <w:jc w:val="both"/>
        <w:rPr>
          <w:sz w:val="24"/>
          <w:szCs w:val="24"/>
          <w:lang w:val="sr-Latn-CS"/>
        </w:rPr>
      </w:pPr>
    </w:p>
    <w:p w14:paraId="2651ABFE" w14:textId="77777777" w:rsidR="008313C3" w:rsidRDefault="008313C3" w:rsidP="008313C3">
      <w:pPr>
        <w:spacing w:before="31"/>
        <w:ind w:right="-70"/>
        <w:jc w:val="both"/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 xml:space="preserve">Ja, kao vlasnik građevinskog objekta bez dozvole, za koji se podnosi zahtev za izdavanje potvrde o legalizaciji ili zahtev za dozvolu za legalizaciju za završetak građevinskog objekta (bez povećanja betonske osnove, povećanja visine ili promene namene), ovim putem prihvatam sve odgovornosti za bezbednost građevinskog objekta. </w:t>
      </w:r>
    </w:p>
    <w:p w14:paraId="263FE393" w14:textId="77777777" w:rsidR="008313C3" w:rsidRDefault="008313C3" w:rsidP="008313C3">
      <w:pPr>
        <w:spacing w:before="31"/>
        <w:ind w:right="-70"/>
        <w:jc w:val="both"/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 xml:space="preserve">Svestan sam da nadležni organ neće sprovesti građevinsku inspekciju u svrhu razmatranja ovog zahteva i da nadležni organ, nakon izdavanja potvrde o legalizaciji, ne preuzima odgovornost za bezbednost građevinskog objekta.  </w:t>
      </w:r>
    </w:p>
    <w:p w14:paraId="7C0A4FFF" w14:textId="77777777" w:rsidR="008313C3" w:rsidRDefault="008313C3" w:rsidP="008313C3">
      <w:pPr>
        <w:spacing w:before="31"/>
        <w:ind w:right="-70"/>
        <w:jc w:val="both"/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>Svestan sam da će ova izjava biti zabeležena u potvrdi o legalizaciji i registrovana u katastru, a kao vlasnik ovog građevinskog objekta bez dozvole dužan sam da obavestim sve sadašnje ili buduće korisnike ovog građevinskog objekta i sadašnje ili buduće vlasnike stvarnih prava u odnosu na ovaj građevinski objekat u vezi sa ovom izjavom, kao i svaku stranu zainteresovanu za kupovinu ovog građevinskog objekta, ili bilo kog njegovog dela u budućnosti.</w:t>
      </w:r>
    </w:p>
    <w:p w14:paraId="32ABE26C" w14:textId="77777777" w:rsidR="008313C3" w:rsidRDefault="008313C3" w:rsidP="008313C3">
      <w:pPr>
        <w:spacing w:before="31"/>
        <w:ind w:right="-70"/>
        <w:jc w:val="both"/>
        <w:rPr>
          <w:sz w:val="28"/>
          <w:szCs w:val="28"/>
          <w:lang w:val="sr-Latn-CS"/>
        </w:rPr>
      </w:pPr>
    </w:p>
    <w:p w14:paraId="071A1B96" w14:textId="77777777" w:rsidR="008313C3" w:rsidRDefault="008313C3" w:rsidP="008313C3">
      <w:pPr>
        <w:spacing w:before="31"/>
        <w:ind w:right="-70"/>
        <w:jc w:val="both"/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>Mesto i datum: ________________________</w:t>
      </w:r>
    </w:p>
    <w:p w14:paraId="0FA0EE83" w14:textId="77777777" w:rsidR="008313C3" w:rsidRDefault="008313C3" w:rsidP="008313C3">
      <w:pPr>
        <w:spacing w:before="31"/>
        <w:ind w:right="20"/>
        <w:jc w:val="both"/>
        <w:rPr>
          <w:sz w:val="24"/>
          <w:szCs w:val="24"/>
          <w:lang w:val="sr-Latn-CS"/>
        </w:rPr>
      </w:pPr>
    </w:p>
    <w:p w14:paraId="2BEAC0BA" w14:textId="77777777" w:rsidR="008313C3" w:rsidRDefault="008313C3" w:rsidP="008313C3">
      <w:pPr>
        <w:spacing w:before="31"/>
        <w:ind w:right="20"/>
        <w:jc w:val="both"/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>Potpis vlasnika građevinskog objekta bez dozvole</w:t>
      </w:r>
    </w:p>
    <w:p w14:paraId="67F06EB1" w14:textId="77777777" w:rsidR="008313C3" w:rsidRDefault="008313C3" w:rsidP="008313C3">
      <w:pPr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>_________________________________</w:t>
      </w:r>
    </w:p>
    <w:p w14:paraId="0DD37550" w14:textId="77777777" w:rsidR="008313C3" w:rsidRDefault="008313C3" w:rsidP="008313C3">
      <w:pPr>
        <w:spacing w:before="31"/>
        <w:ind w:right="593"/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>Potpis ovlašćenog službenika koji prima izjavu</w:t>
      </w:r>
    </w:p>
    <w:p w14:paraId="6D641797" w14:textId="1854C6B5" w:rsidR="008313C3" w:rsidRDefault="008313C3" w:rsidP="00DF7C53">
      <w:pPr>
        <w:spacing w:before="31"/>
        <w:ind w:right="-70"/>
        <w:rPr>
          <w:sz w:val="28"/>
          <w:szCs w:val="28"/>
          <w:lang w:val="sr-Latn-CS"/>
        </w:rPr>
      </w:pPr>
      <w:r>
        <w:rPr>
          <w:sz w:val="28"/>
          <w:szCs w:val="28"/>
          <w:lang w:val="sr-Latn-CS"/>
        </w:rPr>
        <w:t>_________________________________</w:t>
      </w:r>
      <w:r>
        <w:rPr>
          <w:sz w:val="28"/>
          <w:szCs w:val="28"/>
          <w:lang w:val="sr-Latn-CS"/>
        </w:rPr>
        <w:tab/>
      </w:r>
      <w:r>
        <w:rPr>
          <w:sz w:val="28"/>
          <w:szCs w:val="28"/>
          <w:lang w:val="sr-Latn-CS"/>
        </w:rPr>
        <w:tab/>
      </w:r>
      <w:r>
        <w:rPr>
          <w:sz w:val="28"/>
          <w:szCs w:val="28"/>
          <w:lang w:val="sr-Latn-CS"/>
        </w:rPr>
        <w:tab/>
      </w:r>
      <w:r>
        <w:rPr>
          <w:sz w:val="28"/>
          <w:szCs w:val="28"/>
          <w:lang w:val="sr-Latn-CS"/>
        </w:rPr>
        <w:tab/>
      </w:r>
    </w:p>
    <w:sectPr w:rsidR="008313C3" w:rsidSect="004F1324">
      <w:headerReference w:type="default" r:id="rId10"/>
      <w:footerReference w:type="default" r:id="rId11"/>
      <w:pgSz w:w="12240" w:h="15840"/>
      <w:pgMar w:top="700" w:right="1530" w:bottom="280" w:left="620" w:header="286" w:footer="4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3630CA" w14:textId="77777777" w:rsidR="002D67C7" w:rsidRDefault="002D67C7" w:rsidP="00D34684">
      <w:pPr>
        <w:spacing w:after="0" w:line="240" w:lineRule="auto"/>
      </w:pPr>
      <w:r>
        <w:separator/>
      </w:r>
    </w:p>
  </w:endnote>
  <w:endnote w:type="continuationSeparator" w:id="0">
    <w:p w14:paraId="51645CC6" w14:textId="77777777" w:rsidR="002D67C7" w:rsidRDefault="002D67C7" w:rsidP="00D34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NPDPE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1E140" w14:textId="123AC0BA" w:rsidR="000653FB" w:rsidRPr="00575BA5" w:rsidRDefault="000653FB" w:rsidP="008313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B67A15" w14:textId="77777777" w:rsidR="002D67C7" w:rsidRDefault="002D67C7" w:rsidP="00D34684">
      <w:pPr>
        <w:spacing w:after="0" w:line="240" w:lineRule="auto"/>
      </w:pPr>
      <w:r>
        <w:separator/>
      </w:r>
    </w:p>
  </w:footnote>
  <w:footnote w:type="continuationSeparator" w:id="0">
    <w:p w14:paraId="13CDE314" w14:textId="77777777" w:rsidR="002D67C7" w:rsidRDefault="002D67C7" w:rsidP="00D346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D424E" w14:textId="3215F112" w:rsidR="000653FB" w:rsidRDefault="000653FB" w:rsidP="00F953EB">
    <w:pPr>
      <w:tabs>
        <w:tab w:val="left" w:pos="1730"/>
      </w:tabs>
      <w:spacing w:line="200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57083"/>
    <w:multiLevelType w:val="hybridMultilevel"/>
    <w:tmpl w:val="6DD02E04"/>
    <w:lvl w:ilvl="0" w:tplc="B04617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A4ADA"/>
    <w:multiLevelType w:val="hybridMultilevel"/>
    <w:tmpl w:val="220C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FF11BD"/>
    <w:multiLevelType w:val="hybridMultilevel"/>
    <w:tmpl w:val="AC6E9BB2"/>
    <w:lvl w:ilvl="0" w:tplc="93AEDE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DFC54A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6C7C429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F5AE6"/>
    <w:multiLevelType w:val="hybridMultilevel"/>
    <w:tmpl w:val="880E2A94"/>
    <w:lvl w:ilvl="0" w:tplc="B8A8B230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3A625F"/>
    <w:multiLevelType w:val="multilevel"/>
    <w:tmpl w:val="50FA03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>
    <w:nsid w:val="0FB7208E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0FBA04E8"/>
    <w:multiLevelType w:val="hybridMultilevel"/>
    <w:tmpl w:val="E7F06D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1B1678F"/>
    <w:multiLevelType w:val="hybridMultilevel"/>
    <w:tmpl w:val="827A1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EC0B6C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9">
    <w:nsid w:val="12EC1771"/>
    <w:multiLevelType w:val="hybridMultilevel"/>
    <w:tmpl w:val="1E365CBE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1B766A"/>
    <w:multiLevelType w:val="multilevel"/>
    <w:tmpl w:val="5714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>
    <w:nsid w:val="17665F8A"/>
    <w:multiLevelType w:val="hybridMultilevel"/>
    <w:tmpl w:val="6082C5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>
    <w:nsid w:val="186048AC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8A10538"/>
    <w:multiLevelType w:val="hybridMultilevel"/>
    <w:tmpl w:val="C884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022143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15">
    <w:nsid w:val="1A7F37AE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16">
    <w:nsid w:val="1B931ECF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>
    <w:nsid w:val="1E043BAE"/>
    <w:multiLevelType w:val="hybridMultilevel"/>
    <w:tmpl w:val="57EC7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763B57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216A0661"/>
    <w:multiLevelType w:val="multilevel"/>
    <w:tmpl w:val="7C6CB15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0">
    <w:nsid w:val="21B27043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1C07DD9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21D101A1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8B152DD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2A02550C"/>
    <w:multiLevelType w:val="hybridMultilevel"/>
    <w:tmpl w:val="5A6402A0"/>
    <w:lvl w:ilvl="0" w:tplc="282A42B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AF361B2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2D137108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2D513CA7"/>
    <w:multiLevelType w:val="hybridMultilevel"/>
    <w:tmpl w:val="8382B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F574D5A"/>
    <w:multiLevelType w:val="multilevel"/>
    <w:tmpl w:val="780243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9">
    <w:nsid w:val="2F9B0960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30">
    <w:nsid w:val="2FCD75FC"/>
    <w:multiLevelType w:val="hybridMultilevel"/>
    <w:tmpl w:val="67D0F5BE"/>
    <w:lvl w:ilvl="0" w:tplc="133ADF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2907306"/>
    <w:multiLevelType w:val="hybridMultilevel"/>
    <w:tmpl w:val="32DED2B2"/>
    <w:lvl w:ilvl="0" w:tplc="ADD0B17A">
      <w:start w:val="3"/>
      <w:numFmt w:val="bullet"/>
      <w:lvlText w:val="-"/>
      <w:lvlJc w:val="left"/>
      <w:pPr>
        <w:ind w:left="63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2">
    <w:nsid w:val="33021F62"/>
    <w:multiLevelType w:val="multilevel"/>
    <w:tmpl w:val="A8462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3">
    <w:nsid w:val="34706D2A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34">
    <w:nsid w:val="35C86BEF"/>
    <w:multiLevelType w:val="hybridMultilevel"/>
    <w:tmpl w:val="24646822"/>
    <w:lvl w:ilvl="0" w:tplc="71FAF25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sz w:val="22"/>
      </w:rPr>
    </w:lvl>
    <w:lvl w:ilvl="1" w:tplc="82904D74">
      <w:start w:val="1"/>
      <w:numFmt w:val="lowerLetter"/>
      <w:suff w:val="space"/>
      <w:lvlText w:val="%2."/>
      <w:lvlJc w:val="left"/>
      <w:pPr>
        <w:ind w:left="567" w:hanging="340"/>
      </w:pPr>
      <w:rPr>
        <w:rFonts w:hint="default"/>
        <w:b w:val="0"/>
      </w:r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38530969"/>
    <w:multiLevelType w:val="hybridMultilevel"/>
    <w:tmpl w:val="0EE614B0"/>
    <w:lvl w:ilvl="0" w:tplc="29E235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9F35338"/>
    <w:multiLevelType w:val="multilevel"/>
    <w:tmpl w:val="A8462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7">
    <w:nsid w:val="3A661155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3BE744D4"/>
    <w:multiLevelType w:val="hybridMultilevel"/>
    <w:tmpl w:val="B2D89BF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E65686C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02A5E5E"/>
    <w:multiLevelType w:val="multilevel"/>
    <w:tmpl w:val="BAAAA3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55" w:hanging="79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5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55" w:hanging="79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>
    <w:nsid w:val="413C4D7B"/>
    <w:multiLevelType w:val="hybridMultilevel"/>
    <w:tmpl w:val="1756A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1F04935"/>
    <w:multiLevelType w:val="hybridMultilevel"/>
    <w:tmpl w:val="6082C5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>
    <w:nsid w:val="42945AB2"/>
    <w:multiLevelType w:val="hybridMultilevel"/>
    <w:tmpl w:val="9FC4AB40"/>
    <w:lvl w:ilvl="0" w:tplc="17E04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43F37AD9"/>
    <w:multiLevelType w:val="hybridMultilevel"/>
    <w:tmpl w:val="5D086670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4896D1B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>
    <w:nsid w:val="44F0716F"/>
    <w:multiLevelType w:val="hybridMultilevel"/>
    <w:tmpl w:val="67D0F5BE"/>
    <w:lvl w:ilvl="0" w:tplc="133ADF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491D1707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8">
    <w:nsid w:val="495465FD"/>
    <w:multiLevelType w:val="hybridMultilevel"/>
    <w:tmpl w:val="90162DBC"/>
    <w:lvl w:ilvl="0" w:tplc="2D1A9F44">
      <w:numFmt w:val="bullet"/>
      <w:lvlText w:val="-"/>
      <w:lvlJc w:val="left"/>
      <w:pPr>
        <w:ind w:left="43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49">
    <w:nsid w:val="496867D1"/>
    <w:multiLevelType w:val="hybridMultilevel"/>
    <w:tmpl w:val="FE3CEE3A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ADE5F29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51">
    <w:nsid w:val="4D0D23B8"/>
    <w:multiLevelType w:val="hybridMultilevel"/>
    <w:tmpl w:val="4D7C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4E64287F"/>
    <w:multiLevelType w:val="multilevel"/>
    <w:tmpl w:val="50FA03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3">
    <w:nsid w:val="50830816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9BF2F31"/>
    <w:multiLevelType w:val="hybridMultilevel"/>
    <w:tmpl w:val="67103BFA"/>
    <w:lvl w:ilvl="0" w:tplc="AF361F90">
      <w:start w:val="8"/>
      <w:numFmt w:val="bullet"/>
      <w:lvlText w:val="-"/>
      <w:lvlJc w:val="left"/>
      <w:pPr>
        <w:ind w:left="79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5">
    <w:nsid w:val="59CE6FF0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>
    <w:nsid w:val="5E3B3959"/>
    <w:multiLevelType w:val="multilevel"/>
    <w:tmpl w:val="E46C81A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8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4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56" w:hanging="1440"/>
      </w:pPr>
      <w:rPr>
        <w:rFonts w:hint="default"/>
      </w:rPr>
    </w:lvl>
  </w:abstractNum>
  <w:abstractNum w:abstractNumId="57">
    <w:nsid w:val="5E8F6667"/>
    <w:multiLevelType w:val="hybridMultilevel"/>
    <w:tmpl w:val="A3627ADE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5F586BFC"/>
    <w:multiLevelType w:val="hybridMultilevel"/>
    <w:tmpl w:val="DED07DDA"/>
    <w:lvl w:ilvl="0" w:tplc="112AC374">
      <w:start w:val="1"/>
      <w:numFmt w:val="decimal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59">
    <w:nsid w:val="5F592184"/>
    <w:multiLevelType w:val="hybridMultilevel"/>
    <w:tmpl w:val="7E12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0F67AB9"/>
    <w:multiLevelType w:val="multilevel"/>
    <w:tmpl w:val="7BAE4A6E"/>
    <w:styleLink w:val="Style1"/>
    <w:lvl w:ilvl="0">
      <w:start w:val="3"/>
      <w:numFmt w:val="none"/>
      <w:suff w:val="space"/>
      <w:lvlText w:val="3.1"/>
      <w:lvlJc w:val="left"/>
      <w:pPr>
        <w:ind w:left="227" w:hanging="227"/>
      </w:pPr>
      <w:rPr>
        <w:rFonts w:hint="default"/>
      </w:rPr>
    </w:lvl>
    <w:lvl w:ilvl="1">
      <w:start w:val="3"/>
      <w:numFmt w:val="decimal"/>
      <w:isLgl/>
      <w:suff w:val="space"/>
      <w:lvlText w:val="%2%1.1."/>
      <w:lvlJc w:val="left"/>
      <w:pPr>
        <w:ind w:left="567" w:hanging="34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1">
    <w:nsid w:val="62941FA1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66B87704"/>
    <w:multiLevelType w:val="hybridMultilevel"/>
    <w:tmpl w:val="9FC4AB40"/>
    <w:lvl w:ilvl="0" w:tplc="17E04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673356FB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67B428BC"/>
    <w:multiLevelType w:val="hybridMultilevel"/>
    <w:tmpl w:val="BF862A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6BCA713C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66">
    <w:nsid w:val="6BF1394A"/>
    <w:multiLevelType w:val="hybridMultilevel"/>
    <w:tmpl w:val="855C9A98"/>
    <w:lvl w:ilvl="0" w:tplc="3904AB8C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7">
    <w:nsid w:val="6C7525D3"/>
    <w:multiLevelType w:val="multilevel"/>
    <w:tmpl w:val="04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>
    <w:nsid w:val="6DCF7173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69">
    <w:nsid w:val="73915A56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0">
    <w:nsid w:val="76113636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71">
    <w:nsid w:val="7A556EA4"/>
    <w:multiLevelType w:val="multilevel"/>
    <w:tmpl w:val="CC7AE1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2">
    <w:nsid w:val="7B461201"/>
    <w:multiLevelType w:val="multilevel"/>
    <w:tmpl w:val="1ED05B94"/>
    <w:lvl w:ilvl="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630" w:hanging="360"/>
      </w:pPr>
      <w:rPr>
        <w:rFonts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11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4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3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9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13" w:hanging="1440"/>
      </w:pPr>
      <w:rPr>
        <w:rFonts w:hint="default"/>
      </w:rPr>
    </w:lvl>
  </w:abstractNum>
  <w:abstractNum w:abstractNumId="73">
    <w:nsid w:val="7C8C4F83"/>
    <w:multiLevelType w:val="hybridMultilevel"/>
    <w:tmpl w:val="1BEA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7F55393A"/>
    <w:multiLevelType w:val="hybridMultilevel"/>
    <w:tmpl w:val="6BAAFA8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0"/>
  </w:num>
  <w:num w:numId="2">
    <w:abstractNumId w:val="67"/>
  </w:num>
  <w:num w:numId="3">
    <w:abstractNumId w:val="45"/>
  </w:num>
  <w:num w:numId="4">
    <w:abstractNumId w:val="34"/>
  </w:num>
  <w:num w:numId="5">
    <w:abstractNumId w:val="69"/>
  </w:num>
  <w:num w:numId="6">
    <w:abstractNumId w:val="52"/>
  </w:num>
  <w:num w:numId="7">
    <w:abstractNumId w:val="70"/>
  </w:num>
  <w:num w:numId="8">
    <w:abstractNumId w:val="30"/>
  </w:num>
  <w:num w:numId="9">
    <w:abstractNumId w:val="33"/>
  </w:num>
  <w:num w:numId="10">
    <w:abstractNumId w:val="27"/>
  </w:num>
  <w:num w:numId="11">
    <w:abstractNumId w:val="71"/>
  </w:num>
  <w:num w:numId="12">
    <w:abstractNumId w:val="40"/>
  </w:num>
  <w:num w:numId="13">
    <w:abstractNumId w:val="38"/>
  </w:num>
  <w:num w:numId="14">
    <w:abstractNumId w:val="15"/>
  </w:num>
  <w:num w:numId="15">
    <w:abstractNumId w:val="55"/>
  </w:num>
  <w:num w:numId="16">
    <w:abstractNumId w:val="48"/>
  </w:num>
  <w:num w:numId="17">
    <w:abstractNumId w:val="2"/>
  </w:num>
  <w:num w:numId="18">
    <w:abstractNumId w:val="3"/>
  </w:num>
  <w:num w:numId="19">
    <w:abstractNumId w:val="64"/>
  </w:num>
  <w:num w:numId="20">
    <w:abstractNumId w:val="57"/>
  </w:num>
  <w:num w:numId="21">
    <w:abstractNumId w:val="73"/>
  </w:num>
  <w:num w:numId="22">
    <w:abstractNumId w:val="54"/>
  </w:num>
  <w:num w:numId="23">
    <w:abstractNumId w:val="53"/>
  </w:num>
  <w:num w:numId="24">
    <w:abstractNumId w:val="36"/>
  </w:num>
  <w:num w:numId="25">
    <w:abstractNumId w:val="35"/>
  </w:num>
  <w:num w:numId="26">
    <w:abstractNumId w:val="72"/>
  </w:num>
  <w:num w:numId="27">
    <w:abstractNumId w:val="61"/>
  </w:num>
  <w:num w:numId="28">
    <w:abstractNumId w:val="22"/>
  </w:num>
  <w:num w:numId="29">
    <w:abstractNumId w:val="20"/>
  </w:num>
  <w:num w:numId="30">
    <w:abstractNumId w:val="37"/>
  </w:num>
  <w:num w:numId="31">
    <w:abstractNumId w:val="56"/>
  </w:num>
  <w:num w:numId="32">
    <w:abstractNumId w:val="12"/>
  </w:num>
  <w:num w:numId="33">
    <w:abstractNumId w:val="63"/>
  </w:num>
  <w:num w:numId="34">
    <w:abstractNumId w:val="32"/>
  </w:num>
  <w:num w:numId="35">
    <w:abstractNumId w:val="31"/>
  </w:num>
  <w:num w:numId="36">
    <w:abstractNumId w:val="13"/>
  </w:num>
  <w:num w:numId="37">
    <w:abstractNumId w:val="49"/>
  </w:num>
  <w:num w:numId="38">
    <w:abstractNumId w:val="51"/>
  </w:num>
  <w:num w:numId="39">
    <w:abstractNumId w:val="74"/>
  </w:num>
  <w:num w:numId="40">
    <w:abstractNumId w:val="6"/>
  </w:num>
  <w:num w:numId="41">
    <w:abstractNumId w:val="44"/>
  </w:num>
  <w:num w:numId="42">
    <w:abstractNumId w:val="59"/>
  </w:num>
  <w:num w:numId="43">
    <w:abstractNumId w:val="9"/>
  </w:num>
  <w:num w:numId="44">
    <w:abstractNumId w:val="42"/>
  </w:num>
  <w:num w:numId="45">
    <w:abstractNumId w:val="62"/>
  </w:num>
  <w:num w:numId="46">
    <w:abstractNumId w:val="0"/>
  </w:num>
  <w:num w:numId="47">
    <w:abstractNumId w:val="66"/>
  </w:num>
  <w:num w:numId="48">
    <w:abstractNumId w:val="5"/>
  </w:num>
  <w:num w:numId="49">
    <w:abstractNumId w:val="25"/>
  </w:num>
  <w:num w:numId="50">
    <w:abstractNumId w:val="65"/>
  </w:num>
  <w:num w:numId="51">
    <w:abstractNumId w:val="26"/>
  </w:num>
  <w:num w:numId="52">
    <w:abstractNumId w:val="18"/>
  </w:num>
  <w:num w:numId="53">
    <w:abstractNumId w:val="21"/>
  </w:num>
  <w:num w:numId="54">
    <w:abstractNumId w:val="23"/>
  </w:num>
  <w:num w:numId="55">
    <w:abstractNumId w:val="47"/>
  </w:num>
  <w:num w:numId="56">
    <w:abstractNumId w:val="16"/>
  </w:num>
  <w:num w:numId="57">
    <w:abstractNumId w:val="19"/>
  </w:num>
  <w:num w:numId="58">
    <w:abstractNumId w:val="28"/>
  </w:num>
  <w:num w:numId="59">
    <w:abstractNumId w:val="10"/>
  </w:num>
  <w:num w:numId="60">
    <w:abstractNumId w:val="4"/>
  </w:num>
  <w:num w:numId="61">
    <w:abstractNumId w:val="8"/>
  </w:num>
  <w:num w:numId="62">
    <w:abstractNumId w:val="7"/>
  </w:num>
  <w:num w:numId="63">
    <w:abstractNumId w:val="58"/>
  </w:num>
  <w:num w:numId="64">
    <w:abstractNumId w:val="68"/>
  </w:num>
  <w:num w:numId="65">
    <w:abstractNumId w:val="14"/>
  </w:num>
  <w:num w:numId="66">
    <w:abstractNumId w:val="17"/>
  </w:num>
  <w:num w:numId="67">
    <w:abstractNumId w:val="41"/>
  </w:num>
  <w:num w:numId="68">
    <w:abstractNumId w:val="29"/>
  </w:num>
  <w:num w:numId="69">
    <w:abstractNumId w:val="50"/>
  </w:num>
  <w:num w:numId="70">
    <w:abstractNumId w:val="46"/>
  </w:num>
  <w:num w:numId="71">
    <w:abstractNumId w:val="1"/>
  </w:num>
  <w:num w:numId="72">
    <w:abstractNumId w:val="24"/>
  </w:num>
  <w:num w:numId="73">
    <w:abstractNumId w:val="39"/>
  </w:num>
  <w:num w:numId="74">
    <w:abstractNumId w:val="43"/>
  </w:num>
  <w:num w:numId="75">
    <w:abstractNumId w:val="11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bEwtTA2sDC2NLdU0lEKTi0uzszPAykwrAUAYdL5+iwAAAA="/>
  </w:docVars>
  <w:rsids>
    <w:rsidRoot w:val="00A03053"/>
    <w:rsid w:val="000012BA"/>
    <w:rsid w:val="00001378"/>
    <w:rsid w:val="0000187F"/>
    <w:rsid w:val="00005778"/>
    <w:rsid w:val="00006E00"/>
    <w:rsid w:val="0001244B"/>
    <w:rsid w:val="0001320A"/>
    <w:rsid w:val="00015DE6"/>
    <w:rsid w:val="00016211"/>
    <w:rsid w:val="00020BA2"/>
    <w:rsid w:val="00021603"/>
    <w:rsid w:val="00021954"/>
    <w:rsid w:val="00021D10"/>
    <w:rsid w:val="00022EBE"/>
    <w:rsid w:val="00023FF4"/>
    <w:rsid w:val="00024580"/>
    <w:rsid w:val="0002573C"/>
    <w:rsid w:val="00025ED8"/>
    <w:rsid w:val="000269CC"/>
    <w:rsid w:val="00026FE7"/>
    <w:rsid w:val="000276A9"/>
    <w:rsid w:val="000314FE"/>
    <w:rsid w:val="00032F3F"/>
    <w:rsid w:val="0003496B"/>
    <w:rsid w:val="0003550C"/>
    <w:rsid w:val="00035F60"/>
    <w:rsid w:val="00037AF8"/>
    <w:rsid w:val="00040A7C"/>
    <w:rsid w:val="00040F13"/>
    <w:rsid w:val="00043351"/>
    <w:rsid w:val="00043FD7"/>
    <w:rsid w:val="00045251"/>
    <w:rsid w:val="000538F4"/>
    <w:rsid w:val="000542B7"/>
    <w:rsid w:val="00054A6B"/>
    <w:rsid w:val="00055F47"/>
    <w:rsid w:val="000601BD"/>
    <w:rsid w:val="000627F1"/>
    <w:rsid w:val="00063C2C"/>
    <w:rsid w:val="00064C6C"/>
    <w:rsid w:val="000653FB"/>
    <w:rsid w:val="00065FA3"/>
    <w:rsid w:val="0006620C"/>
    <w:rsid w:val="00066513"/>
    <w:rsid w:val="00066EDF"/>
    <w:rsid w:val="000679BC"/>
    <w:rsid w:val="00070004"/>
    <w:rsid w:val="00070629"/>
    <w:rsid w:val="000709B0"/>
    <w:rsid w:val="000714A6"/>
    <w:rsid w:val="00071DFC"/>
    <w:rsid w:val="000724E7"/>
    <w:rsid w:val="000729F9"/>
    <w:rsid w:val="000739D5"/>
    <w:rsid w:val="00073C13"/>
    <w:rsid w:val="00076AE3"/>
    <w:rsid w:val="00076AF5"/>
    <w:rsid w:val="000833F7"/>
    <w:rsid w:val="000879B3"/>
    <w:rsid w:val="000902FD"/>
    <w:rsid w:val="00090753"/>
    <w:rsid w:val="00091009"/>
    <w:rsid w:val="00092EA1"/>
    <w:rsid w:val="000944C2"/>
    <w:rsid w:val="000955F0"/>
    <w:rsid w:val="00095E21"/>
    <w:rsid w:val="00096C1E"/>
    <w:rsid w:val="000A08C6"/>
    <w:rsid w:val="000A09BB"/>
    <w:rsid w:val="000A3473"/>
    <w:rsid w:val="000A3A2F"/>
    <w:rsid w:val="000A43EB"/>
    <w:rsid w:val="000A4700"/>
    <w:rsid w:val="000A516E"/>
    <w:rsid w:val="000A5907"/>
    <w:rsid w:val="000A6ECC"/>
    <w:rsid w:val="000B003B"/>
    <w:rsid w:val="000B238D"/>
    <w:rsid w:val="000B268F"/>
    <w:rsid w:val="000B26DA"/>
    <w:rsid w:val="000B288B"/>
    <w:rsid w:val="000B3ADA"/>
    <w:rsid w:val="000B4AE6"/>
    <w:rsid w:val="000B4E9B"/>
    <w:rsid w:val="000B6FC9"/>
    <w:rsid w:val="000B7AB4"/>
    <w:rsid w:val="000B7D58"/>
    <w:rsid w:val="000C0CC7"/>
    <w:rsid w:val="000C1983"/>
    <w:rsid w:val="000C1C8E"/>
    <w:rsid w:val="000C2B9B"/>
    <w:rsid w:val="000C2FF2"/>
    <w:rsid w:val="000C35A6"/>
    <w:rsid w:val="000C59C2"/>
    <w:rsid w:val="000C69BA"/>
    <w:rsid w:val="000D016B"/>
    <w:rsid w:val="000D2423"/>
    <w:rsid w:val="000D443A"/>
    <w:rsid w:val="000D4751"/>
    <w:rsid w:val="000D49D3"/>
    <w:rsid w:val="000D4AE2"/>
    <w:rsid w:val="000D52B1"/>
    <w:rsid w:val="000D64BE"/>
    <w:rsid w:val="000D7C2E"/>
    <w:rsid w:val="000E16F8"/>
    <w:rsid w:val="000E1AC2"/>
    <w:rsid w:val="000E29A6"/>
    <w:rsid w:val="000E2FFE"/>
    <w:rsid w:val="000E471E"/>
    <w:rsid w:val="000F016F"/>
    <w:rsid w:val="000F6288"/>
    <w:rsid w:val="000F6295"/>
    <w:rsid w:val="000F7CE6"/>
    <w:rsid w:val="00100486"/>
    <w:rsid w:val="00100532"/>
    <w:rsid w:val="00100656"/>
    <w:rsid w:val="0010132B"/>
    <w:rsid w:val="00102625"/>
    <w:rsid w:val="001045DE"/>
    <w:rsid w:val="001047C4"/>
    <w:rsid w:val="00104B87"/>
    <w:rsid w:val="00105432"/>
    <w:rsid w:val="00105BCE"/>
    <w:rsid w:val="0010633C"/>
    <w:rsid w:val="00106647"/>
    <w:rsid w:val="00106751"/>
    <w:rsid w:val="00107391"/>
    <w:rsid w:val="00113149"/>
    <w:rsid w:val="00113362"/>
    <w:rsid w:val="00113887"/>
    <w:rsid w:val="00116583"/>
    <w:rsid w:val="00116F2E"/>
    <w:rsid w:val="00120270"/>
    <w:rsid w:val="001206E3"/>
    <w:rsid w:val="00121BBA"/>
    <w:rsid w:val="00122FD4"/>
    <w:rsid w:val="00123756"/>
    <w:rsid w:val="00123F11"/>
    <w:rsid w:val="001247AE"/>
    <w:rsid w:val="001254C0"/>
    <w:rsid w:val="001255CD"/>
    <w:rsid w:val="00126587"/>
    <w:rsid w:val="001273A3"/>
    <w:rsid w:val="00131723"/>
    <w:rsid w:val="00132BDD"/>
    <w:rsid w:val="00133D8D"/>
    <w:rsid w:val="001347E4"/>
    <w:rsid w:val="0013540B"/>
    <w:rsid w:val="001359F0"/>
    <w:rsid w:val="00136256"/>
    <w:rsid w:val="001364BB"/>
    <w:rsid w:val="0013725F"/>
    <w:rsid w:val="00140057"/>
    <w:rsid w:val="00140706"/>
    <w:rsid w:val="00140843"/>
    <w:rsid w:val="00141257"/>
    <w:rsid w:val="0014290C"/>
    <w:rsid w:val="00142B3C"/>
    <w:rsid w:val="00143126"/>
    <w:rsid w:val="001442C3"/>
    <w:rsid w:val="00144D2A"/>
    <w:rsid w:val="001479D1"/>
    <w:rsid w:val="001505C2"/>
    <w:rsid w:val="0015062A"/>
    <w:rsid w:val="001512AC"/>
    <w:rsid w:val="00153A3B"/>
    <w:rsid w:val="00154F8C"/>
    <w:rsid w:val="0015513B"/>
    <w:rsid w:val="00155211"/>
    <w:rsid w:val="00155A15"/>
    <w:rsid w:val="001560CA"/>
    <w:rsid w:val="001564A5"/>
    <w:rsid w:val="00160B98"/>
    <w:rsid w:val="00161339"/>
    <w:rsid w:val="00162F2A"/>
    <w:rsid w:val="00163508"/>
    <w:rsid w:val="00163A18"/>
    <w:rsid w:val="001645BD"/>
    <w:rsid w:val="00171C3B"/>
    <w:rsid w:val="001729F9"/>
    <w:rsid w:val="00174029"/>
    <w:rsid w:val="0017477D"/>
    <w:rsid w:val="00175CBD"/>
    <w:rsid w:val="001813AA"/>
    <w:rsid w:val="001828B5"/>
    <w:rsid w:val="00183571"/>
    <w:rsid w:val="00184A98"/>
    <w:rsid w:val="001851D3"/>
    <w:rsid w:val="00185F79"/>
    <w:rsid w:val="001865D3"/>
    <w:rsid w:val="00186628"/>
    <w:rsid w:val="00190D5B"/>
    <w:rsid w:val="0019124E"/>
    <w:rsid w:val="00191264"/>
    <w:rsid w:val="001927D6"/>
    <w:rsid w:val="00192802"/>
    <w:rsid w:val="001939D9"/>
    <w:rsid w:val="00194857"/>
    <w:rsid w:val="0019527F"/>
    <w:rsid w:val="00195D6D"/>
    <w:rsid w:val="00195FB7"/>
    <w:rsid w:val="0019671C"/>
    <w:rsid w:val="001975C3"/>
    <w:rsid w:val="001A00A2"/>
    <w:rsid w:val="001A1CA2"/>
    <w:rsid w:val="001A2890"/>
    <w:rsid w:val="001A3BB2"/>
    <w:rsid w:val="001A3CF9"/>
    <w:rsid w:val="001A52A4"/>
    <w:rsid w:val="001A5A99"/>
    <w:rsid w:val="001A6F05"/>
    <w:rsid w:val="001A7619"/>
    <w:rsid w:val="001B0571"/>
    <w:rsid w:val="001B0B6F"/>
    <w:rsid w:val="001B13F4"/>
    <w:rsid w:val="001B2E6B"/>
    <w:rsid w:val="001B3BE2"/>
    <w:rsid w:val="001B42EE"/>
    <w:rsid w:val="001B5821"/>
    <w:rsid w:val="001B5EBF"/>
    <w:rsid w:val="001B60B0"/>
    <w:rsid w:val="001B6F25"/>
    <w:rsid w:val="001B74A7"/>
    <w:rsid w:val="001C0146"/>
    <w:rsid w:val="001C3FC0"/>
    <w:rsid w:val="001C47B5"/>
    <w:rsid w:val="001C49C0"/>
    <w:rsid w:val="001C4C56"/>
    <w:rsid w:val="001C4E6B"/>
    <w:rsid w:val="001C5CD7"/>
    <w:rsid w:val="001C5EFD"/>
    <w:rsid w:val="001C702C"/>
    <w:rsid w:val="001D0512"/>
    <w:rsid w:val="001D2641"/>
    <w:rsid w:val="001D3D2F"/>
    <w:rsid w:val="001D3E3A"/>
    <w:rsid w:val="001D7F6A"/>
    <w:rsid w:val="001E0D2C"/>
    <w:rsid w:val="001E0EBA"/>
    <w:rsid w:val="001E2F68"/>
    <w:rsid w:val="001E3999"/>
    <w:rsid w:val="001E43A4"/>
    <w:rsid w:val="001E44B0"/>
    <w:rsid w:val="001E5B2F"/>
    <w:rsid w:val="001E6149"/>
    <w:rsid w:val="001E6C2C"/>
    <w:rsid w:val="001E799B"/>
    <w:rsid w:val="001F03BA"/>
    <w:rsid w:val="001F0440"/>
    <w:rsid w:val="001F0488"/>
    <w:rsid w:val="001F09E4"/>
    <w:rsid w:val="001F2C2C"/>
    <w:rsid w:val="001F3929"/>
    <w:rsid w:val="001F5A18"/>
    <w:rsid w:val="001F5E03"/>
    <w:rsid w:val="001F5E9E"/>
    <w:rsid w:val="001F663F"/>
    <w:rsid w:val="001F6949"/>
    <w:rsid w:val="001F71C8"/>
    <w:rsid w:val="002014F6"/>
    <w:rsid w:val="00201D5D"/>
    <w:rsid w:val="0020211E"/>
    <w:rsid w:val="00202B49"/>
    <w:rsid w:val="00202D45"/>
    <w:rsid w:val="0020305A"/>
    <w:rsid w:val="00204A1D"/>
    <w:rsid w:val="00204A89"/>
    <w:rsid w:val="00210713"/>
    <w:rsid w:val="00211B1E"/>
    <w:rsid w:val="00212D49"/>
    <w:rsid w:val="0021314D"/>
    <w:rsid w:val="00213C38"/>
    <w:rsid w:val="00213C58"/>
    <w:rsid w:val="00214846"/>
    <w:rsid w:val="0021608C"/>
    <w:rsid w:val="002203E6"/>
    <w:rsid w:val="00221311"/>
    <w:rsid w:val="00221521"/>
    <w:rsid w:val="00221CCA"/>
    <w:rsid w:val="00222E3B"/>
    <w:rsid w:val="00224666"/>
    <w:rsid w:val="002254BD"/>
    <w:rsid w:val="0022741F"/>
    <w:rsid w:val="00227CB3"/>
    <w:rsid w:val="00227EB4"/>
    <w:rsid w:val="002312A3"/>
    <w:rsid w:val="0023318F"/>
    <w:rsid w:val="00233C98"/>
    <w:rsid w:val="00234D33"/>
    <w:rsid w:val="00237664"/>
    <w:rsid w:val="00240894"/>
    <w:rsid w:val="00240B3C"/>
    <w:rsid w:val="00241252"/>
    <w:rsid w:val="002422C4"/>
    <w:rsid w:val="00243B51"/>
    <w:rsid w:val="00243EC9"/>
    <w:rsid w:val="00244A6B"/>
    <w:rsid w:val="00246B8D"/>
    <w:rsid w:val="0024748E"/>
    <w:rsid w:val="00253C21"/>
    <w:rsid w:val="00255687"/>
    <w:rsid w:val="00255827"/>
    <w:rsid w:val="00260C57"/>
    <w:rsid w:val="0026175B"/>
    <w:rsid w:val="00262482"/>
    <w:rsid w:val="00262E28"/>
    <w:rsid w:val="002633A2"/>
    <w:rsid w:val="00263F91"/>
    <w:rsid w:val="00264AA4"/>
    <w:rsid w:val="00265435"/>
    <w:rsid w:val="00266003"/>
    <w:rsid w:val="002663F5"/>
    <w:rsid w:val="002676E0"/>
    <w:rsid w:val="0027093E"/>
    <w:rsid w:val="00272386"/>
    <w:rsid w:val="00272E78"/>
    <w:rsid w:val="00273C18"/>
    <w:rsid w:val="00274CE4"/>
    <w:rsid w:val="0027540F"/>
    <w:rsid w:val="00275A8C"/>
    <w:rsid w:val="00277971"/>
    <w:rsid w:val="00280AFD"/>
    <w:rsid w:val="00281BF4"/>
    <w:rsid w:val="00282242"/>
    <w:rsid w:val="002830E4"/>
    <w:rsid w:val="002831AE"/>
    <w:rsid w:val="002844DF"/>
    <w:rsid w:val="002901BA"/>
    <w:rsid w:val="00292CCC"/>
    <w:rsid w:val="002931CC"/>
    <w:rsid w:val="00294F07"/>
    <w:rsid w:val="002A3881"/>
    <w:rsid w:val="002A4453"/>
    <w:rsid w:val="002A4BF3"/>
    <w:rsid w:val="002A63A3"/>
    <w:rsid w:val="002B0242"/>
    <w:rsid w:val="002B0C5D"/>
    <w:rsid w:val="002B1844"/>
    <w:rsid w:val="002B2776"/>
    <w:rsid w:val="002B303E"/>
    <w:rsid w:val="002B32A4"/>
    <w:rsid w:val="002C0298"/>
    <w:rsid w:val="002C1938"/>
    <w:rsid w:val="002C1BE8"/>
    <w:rsid w:val="002C3253"/>
    <w:rsid w:val="002C3405"/>
    <w:rsid w:val="002C35F5"/>
    <w:rsid w:val="002C38DB"/>
    <w:rsid w:val="002C4B53"/>
    <w:rsid w:val="002C54B3"/>
    <w:rsid w:val="002C76D6"/>
    <w:rsid w:val="002C7EAB"/>
    <w:rsid w:val="002D03EF"/>
    <w:rsid w:val="002D0486"/>
    <w:rsid w:val="002D0E9C"/>
    <w:rsid w:val="002D1418"/>
    <w:rsid w:val="002D1E58"/>
    <w:rsid w:val="002D285F"/>
    <w:rsid w:val="002D392B"/>
    <w:rsid w:val="002D4338"/>
    <w:rsid w:val="002D47C3"/>
    <w:rsid w:val="002D4A13"/>
    <w:rsid w:val="002D5F72"/>
    <w:rsid w:val="002D67C7"/>
    <w:rsid w:val="002D6C16"/>
    <w:rsid w:val="002D70FF"/>
    <w:rsid w:val="002E0BA1"/>
    <w:rsid w:val="002E1D63"/>
    <w:rsid w:val="002E27FF"/>
    <w:rsid w:val="002E306E"/>
    <w:rsid w:val="002E4D72"/>
    <w:rsid w:val="002E7390"/>
    <w:rsid w:val="002E7A1A"/>
    <w:rsid w:val="002F08B3"/>
    <w:rsid w:val="002F0B61"/>
    <w:rsid w:val="002F264A"/>
    <w:rsid w:val="002F3160"/>
    <w:rsid w:val="002F3609"/>
    <w:rsid w:val="002F39AA"/>
    <w:rsid w:val="002F3DEB"/>
    <w:rsid w:val="002F3F25"/>
    <w:rsid w:val="002F5240"/>
    <w:rsid w:val="002F539D"/>
    <w:rsid w:val="002F6592"/>
    <w:rsid w:val="002F7417"/>
    <w:rsid w:val="002F7866"/>
    <w:rsid w:val="002F7948"/>
    <w:rsid w:val="0030152E"/>
    <w:rsid w:val="00301A5A"/>
    <w:rsid w:val="00304A64"/>
    <w:rsid w:val="00304AAC"/>
    <w:rsid w:val="00304EFC"/>
    <w:rsid w:val="00305818"/>
    <w:rsid w:val="00305D05"/>
    <w:rsid w:val="00306A31"/>
    <w:rsid w:val="00310A75"/>
    <w:rsid w:val="00311953"/>
    <w:rsid w:val="003125AE"/>
    <w:rsid w:val="0031293A"/>
    <w:rsid w:val="00313553"/>
    <w:rsid w:val="003173C8"/>
    <w:rsid w:val="00317E20"/>
    <w:rsid w:val="00321688"/>
    <w:rsid w:val="00322537"/>
    <w:rsid w:val="003259EB"/>
    <w:rsid w:val="00330B57"/>
    <w:rsid w:val="00330E07"/>
    <w:rsid w:val="00332975"/>
    <w:rsid w:val="00333803"/>
    <w:rsid w:val="003345B1"/>
    <w:rsid w:val="0034032C"/>
    <w:rsid w:val="003406A8"/>
    <w:rsid w:val="00340D81"/>
    <w:rsid w:val="00340DCD"/>
    <w:rsid w:val="0034102D"/>
    <w:rsid w:val="00343434"/>
    <w:rsid w:val="003434E5"/>
    <w:rsid w:val="0034394E"/>
    <w:rsid w:val="00343B59"/>
    <w:rsid w:val="00344FA9"/>
    <w:rsid w:val="003466B0"/>
    <w:rsid w:val="00346815"/>
    <w:rsid w:val="00346F69"/>
    <w:rsid w:val="00350EE2"/>
    <w:rsid w:val="00352626"/>
    <w:rsid w:val="00353003"/>
    <w:rsid w:val="00353508"/>
    <w:rsid w:val="003539A2"/>
    <w:rsid w:val="00355E56"/>
    <w:rsid w:val="00356845"/>
    <w:rsid w:val="0036095A"/>
    <w:rsid w:val="003619C0"/>
    <w:rsid w:val="00362BA7"/>
    <w:rsid w:val="00365F6D"/>
    <w:rsid w:val="003662B5"/>
    <w:rsid w:val="00366DD8"/>
    <w:rsid w:val="003713AD"/>
    <w:rsid w:val="0037218F"/>
    <w:rsid w:val="0037631F"/>
    <w:rsid w:val="00376FA8"/>
    <w:rsid w:val="00377574"/>
    <w:rsid w:val="00380BAB"/>
    <w:rsid w:val="00380F9F"/>
    <w:rsid w:val="003833AB"/>
    <w:rsid w:val="003848D6"/>
    <w:rsid w:val="003855AF"/>
    <w:rsid w:val="00387426"/>
    <w:rsid w:val="00391391"/>
    <w:rsid w:val="003922C2"/>
    <w:rsid w:val="00392CFF"/>
    <w:rsid w:val="00392D00"/>
    <w:rsid w:val="00392D61"/>
    <w:rsid w:val="003941DA"/>
    <w:rsid w:val="00394642"/>
    <w:rsid w:val="00395AD2"/>
    <w:rsid w:val="003963C3"/>
    <w:rsid w:val="00396518"/>
    <w:rsid w:val="003A14AC"/>
    <w:rsid w:val="003A165B"/>
    <w:rsid w:val="003A16AE"/>
    <w:rsid w:val="003A29B9"/>
    <w:rsid w:val="003A3235"/>
    <w:rsid w:val="003A371B"/>
    <w:rsid w:val="003A3B1B"/>
    <w:rsid w:val="003A4D37"/>
    <w:rsid w:val="003A621D"/>
    <w:rsid w:val="003A6DCC"/>
    <w:rsid w:val="003A74F3"/>
    <w:rsid w:val="003A79DF"/>
    <w:rsid w:val="003B0AC9"/>
    <w:rsid w:val="003B3BEF"/>
    <w:rsid w:val="003B5605"/>
    <w:rsid w:val="003B6414"/>
    <w:rsid w:val="003B77B7"/>
    <w:rsid w:val="003B7DB1"/>
    <w:rsid w:val="003C1B68"/>
    <w:rsid w:val="003C287E"/>
    <w:rsid w:val="003C2ADF"/>
    <w:rsid w:val="003C41F0"/>
    <w:rsid w:val="003C53BB"/>
    <w:rsid w:val="003C5B03"/>
    <w:rsid w:val="003C7BA2"/>
    <w:rsid w:val="003D0C9F"/>
    <w:rsid w:val="003D0E02"/>
    <w:rsid w:val="003D0EC8"/>
    <w:rsid w:val="003D176F"/>
    <w:rsid w:val="003D7B91"/>
    <w:rsid w:val="003D7BD2"/>
    <w:rsid w:val="003E0133"/>
    <w:rsid w:val="003E035E"/>
    <w:rsid w:val="003E0B80"/>
    <w:rsid w:val="003E3DED"/>
    <w:rsid w:val="003E5C56"/>
    <w:rsid w:val="003E6144"/>
    <w:rsid w:val="003E6788"/>
    <w:rsid w:val="003E6CA0"/>
    <w:rsid w:val="003E6D00"/>
    <w:rsid w:val="003E79F6"/>
    <w:rsid w:val="003F0956"/>
    <w:rsid w:val="003F268D"/>
    <w:rsid w:val="003F60CD"/>
    <w:rsid w:val="003F6421"/>
    <w:rsid w:val="003F76E9"/>
    <w:rsid w:val="004009E4"/>
    <w:rsid w:val="00401D3F"/>
    <w:rsid w:val="00401D84"/>
    <w:rsid w:val="00402986"/>
    <w:rsid w:val="004034EF"/>
    <w:rsid w:val="00404860"/>
    <w:rsid w:val="00407DDA"/>
    <w:rsid w:val="00410A05"/>
    <w:rsid w:val="00410DBF"/>
    <w:rsid w:val="00411FD3"/>
    <w:rsid w:val="00413A87"/>
    <w:rsid w:val="00413EBA"/>
    <w:rsid w:val="00415283"/>
    <w:rsid w:val="004173EA"/>
    <w:rsid w:val="004204A9"/>
    <w:rsid w:val="00420681"/>
    <w:rsid w:val="00421EDB"/>
    <w:rsid w:val="00422ADC"/>
    <w:rsid w:val="00423AD9"/>
    <w:rsid w:val="00424126"/>
    <w:rsid w:val="004244C1"/>
    <w:rsid w:val="00424518"/>
    <w:rsid w:val="00425A41"/>
    <w:rsid w:val="00425F28"/>
    <w:rsid w:val="00427410"/>
    <w:rsid w:val="0043040C"/>
    <w:rsid w:val="004310E6"/>
    <w:rsid w:val="00431292"/>
    <w:rsid w:val="00431B9B"/>
    <w:rsid w:val="00431F34"/>
    <w:rsid w:val="004347B2"/>
    <w:rsid w:val="0043653C"/>
    <w:rsid w:val="00437B12"/>
    <w:rsid w:val="00442E21"/>
    <w:rsid w:val="00443BBA"/>
    <w:rsid w:val="00444F55"/>
    <w:rsid w:val="00445DED"/>
    <w:rsid w:val="004468C7"/>
    <w:rsid w:val="00446F0B"/>
    <w:rsid w:val="004470C7"/>
    <w:rsid w:val="004470FA"/>
    <w:rsid w:val="0044732B"/>
    <w:rsid w:val="00450087"/>
    <w:rsid w:val="00450726"/>
    <w:rsid w:val="00450C87"/>
    <w:rsid w:val="00450D67"/>
    <w:rsid w:val="00451EEA"/>
    <w:rsid w:val="004521DB"/>
    <w:rsid w:val="00452FFD"/>
    <w:rsid w:val="00457485"/>
    <w:rsid w:val="00457E19"/>
    <w:rsid w:val="00460CBF"/>
    <w:rsid w:val="004611A5"/>
    <w:rsid w:val="004621E7"/>
    <w:rsid w:val="004635E8"/>
    <w:rsid w:val="0046641B"/>
    <w:rsid w:val="004664CE"/>
    <w:rsid w:val="0046656E"/>
    <w:rsid w:val="00467252"/>
    <w:rsid w:val="00470A1B"/>
    <w:rsid w:val="004718C2"/>
    <w:rsid w:val="00475365"/>
    <w:rsid w:val="0047640F"/>
    <w:rsid w:val="00476CE4"/>
    <w:rsid w:val="00477259"/>
    <w:rsid w:val="0048008C"/>
    <w:rsid w:val="00480FBB"/>
    <w:rsid w:val="004812DB"/>
    <w:rsid w:val="004818FF"/>
    <w:rsid w:val="00482111"/>
    <w:rsid w:val="00482A84"/>
    <w:rsid w:val="00483183"/>
    <w:rsid w:val="00485B9E"/>
    <w:rsid w:val="00485C99"/>
    <w:rsid w:val="00490629"/>
    <w:rsid w:val="00490A8D"/>
    <w:rsid w:val="00490C7C"/>
    <w:rsid w:val="004910DF"/>
    <w:rsid w:val="00492225"/>
    <w:rsid w:val="004930A0"/>
    <w:rsid w:val="004971E7"/>
    <w:rsid w:val="004A026D"/>
    <w:rsid w:val="004A0461"/>
    <w:rsid w:val="004A1AFC"/>
    <w:rsid w:val="004A21BC"/>
    <w:rsid w:val="004A33F9"/>
    <w:rsid w:val="004A4245"/>
    <w:rsid w:val="004A4255"/>
    <w:rsid w:val="004A607F"/>
    <w:rsid w:val="004A7D10"/>
    <w:rsid w:val="004B16BF"/>
    <w:rsid w:val="004B6983"/>
    <w:rsid w:val="004B7180"/>
    <w:rsid w:val="004B7BE6"/>
    <w:rsid w:val="004C033F"/>
    <w:rsid w:val="004C0CF0"/>
    <w:rsid w:val="004C28B2"/>
    <w:rsid w:val="004C2A7D"/>
    <w:rsid w:val="004C31A3"/>
    <w:rsid w:val="004C380F"/>
    <w:rsid w:val="004C39CA"/>
    <w:rsid w:val="004C3CD8"/>
    <w:rsid w:val="004C3FAD"/>
    <w:rsid w:val="004C4918"/>
    <w:rsid w:val="004C5151"/>
    <w:rsid w:val="004C5BE0"/>
    <w:rsid w:val="004C7270"/>
    <w:rsid w:val="004C7FCC"/>
    <w:rsid w:val="004D04EA"/>
    <w:rsid w:val="004D0898"/>
    <w:rsid w:val="004D0E2F"/>
    <w:rsid w:val="004D26F0"/>
    <w:rsid w:val="004D2B34"/>
    <w:rsid w:val="004D3A5C"/>
    <w:rsid w:val="004D3CBA"/>
    <w:rsid w:val="004D3CF2"/>
    <w:rsid w:val="004D4386"/>
    <w:rsid w:val="004D5270"/>
    <w:rsid w:val="004D5974"/>
    <w:rsid w:val="004D5A52"/>
    <w:rsid w:val="004D5F7E"/>
    <w:rsid w:val="004D6107"/>
    <w:rsid w:val="004D74B8"/>
    <w:rsid w:val="004D7ECD"/>
    <w:rsid w:val="004E0066"/>
    <w:rsid w:val="004E0D6E"/>
    <w:rsid w:val="004E28C8"/>
    <w:rsid w:val="004E3071"/>
    <w:rsid w:val="004E3592"/>
    <w:rsid w:val="004E603E"/>
    <w:rsid w:val="004E749C"/>
    <w:rsid w:val="004E76F7"/>
    <w:rsid w:val="004E78D0"/>
    <w:rsid w:val="004F1324"/>
    <w:rsid w:val="004F1C4F"/>
    <w:rsid w:val="004F29A7"/>
    <w:rsid w:val="004F49F6"/>
    <w:rsid w:val="004F5192"/>
    <w:rsid w:val="004F5ADD"/>
    <w:rsid w:val="004F7725"/>
    <w:rsid w:val="00501B48"/>
    <w:rsid w:val="0050257E"/>
    <w:rsid w:val="00502D1D"/>
    <w:rsid w:val="0050341A"/>
    <w:rsid w:val="00503747"/>
    <w:rsid w:val="005061F1"/>
    <w:rsid w:val="005137EA"/>
    <w:rsid w:val="005137EF"/>
    <w:rsid w:val="00514546"/>
    <w:rsid w:val="00514562"/>
    <w:rsid w:val="0051486C"/>
    <w:rsid w:val="00514975"/>
    <w:rsid w:val="00514FD3"/>
    <w:rsid w:val="00515127"/>
    <w:rsid w:val="00515DEC"/>
    <w:rsid w:val="00516400"/>
    <w:rsid w:val="0051681F"/>
    <w:rsid w:val="00520FE2"/>
    <w:rsid w:val="005216A5"/>
    <w:rsid w:val="005245B2"/>
    <w:rsid w:val="005262D9"/>
    <w:rsid w:val="00526AE2"/>
    <w:rsid w:val="00527633"/>
    <w:rsid w:val="00530118"/>
    <w:rsid w:val="00530C67"/>
    <w:rsid w:val="00532A40"/>
    <w:rsid w:val="00533BA3"/>
    <w:rsid w:val="0053528A"/>
    <w:rsid w:val="00536A76"/>
    <w:rsid w:val="0053732F"/>
    <w:rsid w:val="00540430"/>
    <w:rsid w:val="00540B7A"/>
    <w:rsid w:val="0054132B"/>
    <w:rsid w:val="00541DE5"/>
    <w:rsid w:val="00542D7D"/>
    <w:rsid w:val="005434BC"/>
    <w:rsid w:val="00543A3D"/>
    <w:rsid w:val="00546BCA"/>
    <w:rsid w:val="00546C5C"/>
    <w:rsid w:val="00546E02"/>
    <w:rsid w:val="0054771F"/>
    <w:rsid w:val="0055005C"/>
    <w:rsid w:val="0055264C"/>
    <w:rsid w:val="005526E1"/>
    <w:rsid w:val="005529E8"/>
    <w:rsid w:val="00555032"/>
    <w:rsid w:val="00555037"/>
    <w:rsid w:val="0055559D"/>
    <w:rsid w:val="00557761"/>
    <w:rsid w:val="00560023"/>
    <w:rsid w:val="00561CFF"/>
    <w:rsid w:val="00562F68"/>
    <w:rsid w:val="0056305D"/>
    <w:rsid w:val="005633D5"/>
    <w:rsid w:val="00565B6E"/>
    <w:rsid w:val="00565D8E"/>
    <w:rsid w:val="0057050C"/>
    <w:rsid w:val="0057074A"/>
    <w:rsid w:val="005711A3"/>
    <w:rsid w:val="005711A6"/>
    <w:rsid w:val="00571215"/>
    <w:rsid w:val="00574223"/>
    <w:rsid w:val="00574490"/>
    <w:rsid w:val="00575FB6"/>
    <w:rsid w:val="00577147"/>
    <w:rsid w:val="00577C48"/>
    <w:rsid w:val="00580BF0"/>
    <w:rsid w:val="00581401"/>
    <w:rsid w:val="00581A21"/>
    <w:rsid w:val="005825B7"/>
    <w:rsid w:val="005854DA"/>
    <w:rsid w:val="00585AA0"/>
    <w:rsid w:val="00586305"/>
    <w:rsid w:val="005867C7"/>
    <w:rsid w:val="00590CEE"/>
    <w:rsid w:val="005911AB"/>
    <w:rsid w:val="00591A1F"/>
    <w:rsid w:val="00591E91"/>
    <w:rsid w:val="00591ECD"/>
    <w:rsid w:val="00591EE4"/>
    <w:rsid w:val="0059240B"/>
    <w:rsid w:val="00596171"/>
    <w:rsid w:val="00596D20"/>
    <w:rsid w:val="00596D2D"/>
    <w:rsid w:val="00597B97"/>
    <w:rsid w:val="005A3D77"/>
    <w:rsid w:val="005A799F"/>
    <w:rsid w:val="005B1F5E"/>
    <w:rsid w:val="005B4515"/>
    <w:rsid w:val="005B4D53"/>
    <w:rsid w:val="005B67CA"/>
    <w:rsid w:val="005B750F"/>
    <w:rsid w:val="005B7A02"/>
    <w:rsid w:val="005B7B31"/>
    <w:rsid w:val="005C1A75"/>
    <w:rsid w:val="005C1BF2"/>
    <w:rsid w:val="005C22C2"/>
    <w:rsid w:val="005C310B"/>
    <w:rsid w:val="005C3614"/>
    <w:rsid w:val="005C44C7"/>
    <w:rsid w:val="005C4E52"/>
    <w:rsid w:val="005C66FF"/>
    <w:rsid w:val="005C7551"/>
    <w:rsid w:val="005C7934"/>
    <w:rsid w:val="005D0623"/>
    <w:rsid w:val="005D0AEC"/>
    <w:rsid w:val="005D13B2"/>
    <w:rsid w:val="005D16BD"/>
    <w:rsid w:val="005D1E14"/>
    <w:rsid w:val="005D2504"/>
    <w:rsid w:val="005D26A8"/>
    <w:rsid w:val="005D4563"/>
    <w:rsid w:val="005D53AD"/>
    <w:rsid w:val="005D5597"/>
    <w:rsid w:val="005D6D98"/>
    <w:rsid w:val="005D7E61"/>
    <w:rsid w:val="005E2050"/>
    <w:rsid w:val="005E26A0"/>
    <w:rsid w:val="005E3D82"/>
    <w:rsid w:val="005E6CDC"/>
    <w:rsid w:val="005F106B"/>
    <w:rsid w:val="005F270E"/>
    <w:rsid w:val="005F2BEC"/>
    <w:rsid w:val="005F2DB3"/>
    <w:rsid w:val="005F34C7"/>
    <w:rsid w:val="005F4044"/>
    <w:rsid w:val="005F48A4"/>
    <w:rsid w:val="005F4CEE"/>
    <w:rsid w:val="005F56EF"/>
    <w:rsid w:val="005F651A"/>
    <w:rsid w:val="005F7989"/>
    <w:rsid w:val="006000E6"/>
    <w:rsid w:val="006012C2"/>
    <w:rsid w:val="00602365"/>
    <w:rsid w:val="00602E97"/>
    <w:rsid w:val="006035CB"/>
    <w:rsid w:val="00604064"/>
    <w:rsid w:val="00604DC8"/>
    <w:rsid w:val="00606768"/>
    <w:rsid w:val="00606810"/>
    <w:rsid w:val="006074FB"/>
    <w:rsid w:val="00611157"/>
    <w:rsid w:val="006129E0"/>
    <w:rsid w:val="00613117"/>
    <w:rsid w:val="006140C0"/>
    <w:rsid w:val="00615A3D"/>
    <w:rsid w:val="00615D81"/>
    <w:rsid w:val="00620699"/>
    <w:rsid w:val="0062076B"/>
    <w:rsid w:val="00620C59"/>
    <w:rsid w:val="00620EDD"/>
    <w:rsid w:val="00624378"/>
    <w:rsid w:val="006246E5"/>
    <w:rsid w:val="00625399"/>
    <w:rsid w:val="0062543A"/>
    <w:rsid w:val="00627CD7"/>
    <w:rsid w:val="006317D6"/>
    <w:rsid w:val="00632B4A"/>
    <w:rsid w:val="00632B6D"/>
    <w:rsid w:val="0063313D"/>
    <w:rsid w:val="00633B04"/>
    <w:rsid w:val="006343E6"/>
    <w:rsid w:val="006366A6"/>
    <w:rsid w:val="006369BA"/>
    <w:rsid w:val="00637771"/>
    <w:rsid w:val="00637EED"/>
    <w:rsid w:val="0064078E"/>
    <w:rsid w:val="00640B15"/>
    <w:rsid w:val="006415F9"/>
    <w:rsid w:val="006422FE"/>
    <w:rsid w:val="00644D1D"/>
    <w:rsid w:val="00645A0D"/>
    <w:rsid w:val="00645E21"/>
    <w:rsid w:val="00646769"/>
    <w:rsid w:val="00647ED7"/>
    <w:rsid w:val="006502AE"/>
    <w:rsid w:val="00652404"/>
    <w:rsid w:val="00652900"/>
    <w:rsid w:val="00652988"/>
    <w:rsid w:val="006536B7"/>
    <w:rsid w:val="006536C8"/>
    <w:rsid w:val="0065471F"/>
    <w:rsid w:val="00655DB9"/>
    <w:rsid w:val="00656150"/>
    <w:rsid w:val="0065773B"/>
    <w:rsid w:val="0065775E"/>
    <w:rsid w:val="00664CE8"/>
    <w:rsid w:val="00665242"/>
    <w:rsid w:val="00665688"/>
    <w:rsid w:val="00670800"/>
    <w:rsid w:val="00671EF5"/>
    <w:rsid w:val="00673222"/>
    <w:rsid w:val="00674605"/>
    <w:rsid w:val="00674BAA"/>
    <w:rsid w:val="006776EB"/>
    <w:rsid w:val="006816C4"/>
    <w:rsid w:val="006816DB"/>
    <w:rsid w:val="00681E76"/>
    <w:rsid w:val="00684194"/>
    <w:rsid w:val="00684355"/>
    <w:rsid w:val="006857D9"/>
    <w:rsid w:val="00690515"/>
    <w:rsid w:val="00690621"/>
    <w:rsid w:val="00690C7F"/>
    <w:rsid w:val="00691CCC"/>
    <w:rsid w:val="00692F11"/>
    <w:rsid w:val="006942CD"/>
    <w:rsid w:val="0069454F"/>
    <w:rsid w:val="00695969"/>
    <w:rsid w:val="00695E28"/>
    <w:rsid w:val="006969CD"/>
    <w:rsid w:val="0069723F"/>
    <w:rsid w:val="006A0019"/>
    <w:rsid w:val="006A01D5"/>
    <w:rsid w:val="006A02C9"/>
    <w:rsid w:val="006A401A"/>
    <w:rsid w:val="006A4756"/>
    <w:rsid w:val="006A51D7"/>
    <w:rsid w:val="006A567E"/>
    <w:rsid w:val="006A73E4"/>
    <w:rsid w:val="006A7623"/>
    <w:rsid w:val="006B0D03"/>
    <w:rsid w:val="006B1393"/>
    <w:rsid w:val="006B1929"/>
    <w:rsid w:val="006B1B6D"/>
    <w:rsid w:val="006B2612"/>
    <w:rsid w:val="006B2A68"/>
    <w:rsid w:val="006B36E2"/>
    <w:rsid w:val="006B3D68"/>
    <w:rsid w:val="006B5807"/>
    <w:rsid w:val="006B6284"/>
    <w:rsid w:val="006B6BE0"/>
    <w:rsid w:val="006B705A"/>
    <w:rsid w:val="006B70BE"/>
    <w:rsid w:val="006B7583"/>
    <w:rsid w:val="006B77A0"/>
    <w:rsid w:val="006C011A"/>
    <w:rsid w:val="006C05AF"/>
    <w:rsid w:val="006C0CD6"/>
    <w:rsid w:val="006C1809"/>
    <w:rsid w:val="006C1E33"/>
    <w:rsid w:val="006C1F5E"/>
    <w:rsid w:val="006C2445"/>
    <w:rsid w:val="006C2534"/>
    <w:rsid w:val="006C2A30"/>
    <w:rsid w:val="006C2B61"/>
    <w:rsid w:val="006C424E"/>
    <w:rsid w:val="006C49EF"/>
    <w:rsid w:val="006C4A1F"/>
    <w:rsid w:val="006C6C97"/>
    <w:rsid w:val="006C7AB8"/>
    <w:rsid w:val="006D066C"/>
    <w:rsid w:val="006D09D4"/>
    <w:rsid w:val="006D0A16"/>
    <w:rsid w:val="006D0DF1"/>
    <w:rsid w:val="006D1594"/>
    <w:rsid w:val="006D29BE"/>
    <w:rsid w:val="006D2E42"/>
    <w:rsid w:val="006D4501"/>
    <w:rsid w:val="006D6C6F"/>
    <w:rsid w:val="006D6EFE"/>
    <w:rsid w:val="006D7BC9"/>
    <w:rsid w:val="006E05E3"/>
    <w:rsid w:val="006E0F91"/>
    <w:rsid w:val="006E1AE3"/>
    <w:rsid w:val="006E2675"/>
    <w:rsid w:val="006E2C16"/>
    <w:rsid w:val="006E391F"/>
    <w:rsid w:val="006E46BF"/>
    <w:rsid w:val="006E4C96"/>
    <w:rsid w:val="006E4F27"/>
    <w:rsid w:val="006E6DF9"/>
    <w:rsid w:val="006E7105"/>
    <w:rsid w:val="006F331E"/>
    <w:rsid w:val="006F434D"/>
    <w:rsid w:val="006F50FB"/>
    <w:rsid w:val="007006BF"/>
    <w:rsid w:val="007006C5"/>
    <w:rsid w:val="007006FC"/>
    <w:rsid w:val="007007D5"/>
    <w:rsid w:val="00702B98"/>
    <w:rsid w:val="00702D68"/>
    <w:rsid w:val="00702EE8"/>
    <w:rsid w:val="0070394A"/>
    <w:rsid w:val="00703CE6"/>
    <w:rsid w:val="0070423C"/>
    <w:rsid w:val="00704664"/>
    <w:rsid w:val="00705F78"/>
    <w:rsid w:val="00707EB8"/>
    <w:rsid w:val="0071093B"/>
    <w:rsid w:val="00710E56"/>
    <w:rsid w:val="007113D8"/>
    <w:rsid w:val="00713641"/>
    <w:rsid w:val="00713795"/>
    <w:rsid w:val="00713AF9"/>
    <w:rsid w:val="00713D1F"/>
    <w:rsid w:val="00713E77"/>
    <w:rsid w:val="0071589A"/>
    <w:rsid w:val="00715FAA"/>
    <w:rsid w:val="0071640C"/>
    <w:rsid w:val="007168DD"/>
    <w:rsid w:val="00716DB4"/>
    <w:rsid w:val="0072107C"/>
    <w:rsid w:val="00722E8E"/>
    <w:rsid w:val="007240C1"/>
    <w:rsid w:val="00724659"/>
    <w:rsid w:val="00724BF3"/>
    <w:rsid w:val="00726B44"/>
    <w:rsid w:val="00727B8E"/>
    <w:rsid w:val="00730473"/>
    <w:rsid w:val="007304AD"/>
    <w:rsid w:val="00730A44"/>
    <w:rsid w:val="00731D8D"/>
    <w:rsid w:val="00733019"/>
    <w:rsid w:val="00733B23"/>
    <w:rsid w:val="007343E2"/>
    <w:rsid w:val="007349D7"/>
    <w:rsid w:val="00736764"/>
    <w:rsid w:val="007402E4"/>
    <w:rsid w:val="00740C9E"/>
    <w:rsid w:val="00743B28"/>
    <w:rsid w:val="00743FC4"/>
    <w:rsid w:val="00744783"/>
    <w:rsid w:val="00745C42"/>
    <w:rsid w:val="007502CF"/>
    <w:rsid w:val="007504FA"/>
    <w:rsid w:val="00751BB1"/>
    <w:rsid w:val="00752308"/>
    <w:rsid w:val="00753D2E"/>
    <w:rsid w:val="00753F86"/>
    <w:rsid w:val="00754403"/>
    <w:rsid w:val="0075440C"/>
    <w:rsid w:val="00754F7C"/>
    <w:rsid w:val="00755C61"/>
    <w:rsid w:val="00760760"/>
    <w:rsid w:val="00762AC8"/>
    <w:rsid w:val="00762C85"/>
    <w:rsid w:val="00763FC7"/>
    <w:rsid w:val="0076413C"/>
    <w:rsid w:val="007642D6"/>
    <w:rsid w:val="0076633F"/>
    <w:rsid w:val="00770C32"/>
    <w:rsid w:val="00771C2A"/>
    <w:rsid w:val="00772F6D"/>
    <w:rsid w:val="00773B19"/>
    <w:rsid w:val="00773DA0"/>
    <w:rsid w:val="0077535D"/>
    <w:rsid w:val="0077559B"/>
    <w:rsid w:val="00775711"/>
    <w:rsid w:val="00776CD6"/>
    <w:rsid w:val="00777FE6"/>
    <w:rsid w:val="007802F6"/>
    <w:rsid w:val="0078092E"/>
    <w:rsid w:val="00782A25"/>
    <w:rsid w:val="00782DBF"/>
    <w:rsid w:val="00783DB9"/>
    <w:rsid w:val="007846F5"/>
    <w:rsid w:val="0078510C"/>
    <w:rsid w:val="0078520A"/>
    <w:rsid w:val="00785280"/>
    <w:rsid w:val="00786BD8"/>
    <w:rsid w:val="00787253"/>
    <w:rsid w:val="0079020A"/>
    <w:rsid w:val="00790DD4"/>
    <w:rsid w:val="00792ACB"/>
    <w:rsid w:val="007940B5"/>
    <w:rsid w:val="00794C9B"/>
    <w:rsid w:val="00795867"/>
    <w:rsid w:val="00795D18"/>
    <w:rsid w:val="00797BED"/>
    <w:rsid w:val="007A0599"/>
    <w:rsid w:val="007A1AD8"/>
    <w:rsid w:val="007A3DC6"/>
    <w:rsid w:val="007A407F"/>
    <w:rsid w:val="007A4865"/>
    <w:rsid w:val="007A629D"/>
    <w:rsid w:val="007A68CA"/>
    <w:rsid w:val="007B0251"/>
    <w:rsid w:val="007B166E"/>
    <w:rsid w:val="007B3B4A"/>
    <w:rsid w:val="007B4C53"/>
    <w:rsid w:val="007B5A05"/>
    <w:rsid w:val="007B5A33"/>
    <w:rsid w:val="007B6FE6"/>
    <w:rsid w:val="007C054F"/>
    <w:rsid w:val="007C12CA"/>
    <w:rsid w:val="007C1654"/>
    <w:rsid w:val="007C1758"/>
    <w:rsid w:val="007C23D2"/>
    <w:rsid w:val="007C26F5"/>
    <w:rsid w:val="007C2E72"/>
    <w:rsid w:val="007C4860"/>
    <w:rsid w:val="007C56C0"/>
    <w:rsid w:val="007C59D7"/>
    <w:rsid w:val="007D1158"/>
    <w:rsid w:val="007D2821"/>
    <w:rsid w:val="007D2945"/>
    <w:rsid w:val="007D2A08"/>
    <w:rsid w:val="007D2ACC"/>
    <w:rsid w:val="007D574F"/>
    <w:rsid w:val="007D663A"/>
    <w:rsid w:val="007D6D71"/>
    <w:rsid w:val="007D7B78"/>
    <w:rsid w:val="007D7B99"/>
    <w:rsid w:val="007E1FE2"/>
    <w:rsid w:val="007E5EFA"/>
    <w:rsid w:val="007E7212"/>
    <w:rsid w:val="007E7D9F"/>
    <w:rsid w:val="007F12A4"/>
    <w:rsid w:val="007F12D9"/>
    <w:rsid w:val="007F3828"/>
    <w:rsid w:val="007F61A0"/>
    <w:rsid w:val="007F77F3"/>
    <w:rsid w:val="00800606"/>
    <w:rsid w:val="0080126F"/>
    <w:rsid w:val="008015AC"/>
    <w:rsid w:val="00802252"/>
    <w:rsid w:val="00803655"/>
    <w:rsid w:val="0080365E"/>
    <w:rsid w:val="008043C5"/>
    <w:rsid w:val="0080496C"/>
    <w:rsid w:val="0080739F"/>
    <w:rsid w:val="00807E6F"/>
    <w:rsid w:val="008100A1"/>
    <w:rsid w:val="00812377"/>
    <w:rsid w:val="00812D30"/>
    <w:rsid w:val="0081326F"/>
    <w:rsid w:val="00813996"/>
    <w:rsid w:val="0081656D"/>
    <w:rsid w:val="0081707C"/>
    <w:rsid w:val="00817413"/>
    <w:rsid w:val="00817B58"/>
    <w:rsid w:val="00820A6F"/>
    <w:rsid w:val="00820BB0"/>
    <w:rsid w:val="00820E72"/>
    <w:rsid w:val="00821CFD"/>
    <w:rsid w:val="008224CB"/>
    <w:rsid w:val="008230D1"/>
    <w:rsid w:val="008238E4"/>
    <w:rsid w:val="008241BC"/>
    <w:rsid w:val="008248B1"/>
    <w:rsid w:val="00824B38"/>
    <w:rsid w:val="00825DE4"/>
    <w:rsid w:val="00825DFF"/>
    <w:rsid w:val="0082692F"/>
    <w:rsid w:val="00826E2C"/>
    <w:rsid w:val="008313C3"/>
    <w:rsid w:val="00831BC4"/>
    <w:rsid w:val="00831C94"/>
    <w:rsid w:val="00832B7D"/>
    <w:rsid w:val="008337BB"/>
    <w:rsid w:val="00834777"/>
    <w:rsid w:val="00834A25"/>
    <w:rsid w:val="00834B86"/>
    <w:rsid w:val="00835D29"/>
    <w:rsid w:val="00836462"/>
    <w:rsid w:val="0083703B"/>
    <w:rsid w:val="008373A6"/>
    <w:rsid w:val="0083746F"/>
    <w:rsid w:val="008402AC"/>
    <w:rsid w:val="0084219C"/>
    <w:rsid w:val="0084222B"/>
    <w:rsid w:val="008427DE"/>
    <w:rsid w:val="008438A5"/>
    <w:rsid w:val="00843D82"/>
    <w:rsid w:val="00844579"/>
    <w:rsid w:val="008449D0"/>
    <w:rsid w:val="00844ECB"/>
    <w:rsid w:val="00845E05"/>
    <w:rsid w:val="00845F2B"/>
    <w:rsid w:val="008469C5"/>
    <w:rsid w:val="00853AAD"/>
    <w:rsid w:val="00854BF4"/>
    <w:rsid w:val="00855792"/>
    <w:rsid w:val="008574DD"/>
    <w:rsid w:val="00857A3E"/>
    <w:rsid w:val="0086160B"/>
    <w:rsid w:val="00862511"/>
    <w:rsid w:val="00862661"/>
    <w:rsid w:val="00862B6B"/>
    <w:rsid w:val="00862D7E"/>
    <w:rsid w:val="008642A9"/>
    <w:rsid w:val="00865913"/>
    <w:rsid w:val="00866643"/>
    <w:rsid w:val="00867F60"/>
    <w:rsid w:val="00870DEB"/>
    <w:rsid w:val="008717D6"/>
    <w:rsid w:val="00871DF3"/>
    <w:rsid w:val="00872F30"/>
    <w:rsid w:val="0087556D"/>
    <w:rsid w:val="00876C33"/>
    <w:rsid w:val="00877FA6"/>
    <w:rsid w:val="008807FE"/>
    <w:rsid w:val="00880F4F"/>
    <w:rsid w:val="00882B7D"/>
    <w:rsid w:val="008832A5"/>
    <w:rsid w:val="008834B1"/>
    <w:rsid w:val="0088436E"/>
    <w:rsid w:val="008851FD"/>
    <w:rsid w:val="00886AA1"/>
    <w:rsid w:val="00886BA5"/>
    <w:rsid w:val="00887F82"/>
    <w:rsid w:val="00890D47"/>
    <w:rsid w:val="00892A7F"/>
    <w:rsid w:val="00893196"/>
    <w:rsid w:val="00893742"/>
    <w:rsid w:val="0089411B"/>
    <w:rsid w:val="0089544B"/>
    <w:rsid w:val="00896AB7"/>
    <w:rsid w:val="00896ACE"/>
    <w:rsid w:val="00896DA1"/>
    <w:rsid w:val="00897114"/>
    <w:rsid w:val="008A0009"/>
    <w:rsid w:val="008A19A8"/>
    <w:rsid w:val="008A31B6"/>
    <w:rsid w:val="008A357E"/>
    <w:rsid w:val="008A43ED"/>
    <w:rsid w:val="008A5B71"/>
    <w:rsid w:val="008A6EE3"/>
    <w:rsid w:val="008A7681"/>
    <w:rsid w:val="008B0685"/>
    <w:rsid w:val="008B109B"/>
    <w:rsid w:val="008B122C"/>
    <w:rsid w:val="008B1A60"/>
    <w:rsid w:val="008B1DA5"/>
    <w:rsid w:val="008B30E6"/>
    <w:rsid w:val="008B3C2C"/>
    <w:rsid w:val="008B4A11"/>
    <w:rsid w:val="008B4E2F"/>
    <w:rsid w:val="008B5035"/>
    <w:rsid w:val="008B50EA"/>
    <w:rsid w:val="008B547A"/>
    <w:rsid w:val="008B5F85"/>
    <w:rsid w:val="008B64B8"/>
    <w:rsid w:val="008B678D"/>
    <w:rsid w:val="008C0514"/>
    <w:rsid w:val="008C0F9B"/>
    <w:rsid w:val="008C345E"/>
    <w:rsid w:val="008C43AD"/>
    <w:rsid w:val="008C5307"/>
    <w:rsid w:val="008C6603"/>
    <w:rsid w:val="008C727F"/>
    <w:rsid w:val="008C76DE"/>
    <w:rsid w:val="008C793D"/>
    <w:rsid w:val="008D134D"/>
    <w:rsid w:val="008D27B8"/>
    <w:rsid w:val="008D3335"/>
    <w:rsid w:val="008D3C7B"/>
    <w:rsid w:val="008D3DB6"/>
    <w:rsid w:val="008D4FD9"/>
    <w:rsid w:val="008D56B7"/>
    <w:rsid w:val="008D5898"/>
    <w:rsid w:val="008D6A55"/>
    <w:rsid w:val="008E5232"/>
    <w:rsid w:val="008E6B09"/>
    <w:rsid w:val="008F1107"/>
    <w:rsid w:val="008F2A76"/>
    <w:rsid w:val="008F2B9D"/>
    <w:rsid w:val="008F39AF"/>
    <w:rsid w:val="008F3DC8"/>
    <w:rsid w:val="008F3FD5"/>
    <w:rsid w:val="008F46FB"/>
    <w:rsid w:val="008F52DE"/>
    <w:rsid w:val="008F72B8"/>
    <w:rsid w:val="009006FD"/>
    <w:rsid w:val="00905658"/>
    <w:rsid w:val="0090735E"/>
    <w:rsid w:val="00907CCB"/>
    <w:rsid w:val="00912B39"/>
    <w:rsid w:val="009132AC"/>
    <w:rsid w:val="00913A52"/>
    <w:rsid w:val="00914124"/>
    <w:rsid w:val="009159C1"/>
    <w:rsid w:val="00916E54"/>
    <w:rsid w:val="00917AEC"/>
    <w:rsid w:val="00920167"/>
    <w:rsid w:val="009210E5"/>
    <w:rsid w:val="009232D2"/>
    <w:rsid w:val="009244EE"/>
    <w:rsid w:val="00924D57"/>
    <w:rsid w:val="00924DD5"/>
    <w:rsid w:val="00925F53"/>
    <w:rsid w:val="009262C3"/>
    <w:rsid w:val="00927259"/>
    <w:rsid w:val="00927526"/>
    <w:rsid w:val="00930DBB"/>
    <w:rsid w:val="009316CC"/>
    <w:rsid w:val="0093181F"/>
    <w:rsid w:val="0093351B"/>
    <w:rsid w:val="00936377"/>
    <w:rsid w:val="0093682F"/>
    <w:rsid w:val="00936972"/>
    <w:rsid w:val="00940D2D"/>
    <w:rsid w:val="009410B9"/>
    <w:rsid w:val="009422DE"/>
    <w:rsid w:val="009457B6"/>
    <w:rsid w:val="00946481"/>
    <w:rsid w:val="009466F6"/>
    <w:rsid w:val="009467F8"/>
    <w:rsid w:val="00947BA5"/>
    <w:rsid w:val="00950628"/>
    <w:rsid w:val="009531F7"/>
    <w:rsid w:val="00954240"/>
    <w:rsid w:val="009558AE"/>
    <w:rsid w:val="00955C54"/>
    <w:rsid w:val="009566A4"/>
    <w:rsid w:val="00956B7D"/>
    <w:rsid w:val="009573CA"/>
    <w:rsid w:val="009603DA"/>
    <w:rsid w:val="00961DC3"/>
    <w:rsid w:val="009636CB"/>
    <w:rsid w:val="009637A7"/>
    <w:rsid w:val="00964B2B"/>
    <w:rsid w:val="009667E2"/>
    <w:rsid w:val="00971A44"/>
    <w:rsid w:val="009728DD"/>
    <w:rsid w:val="00972A86"/>
    <w:rsid w:val="0097507E"/>
    <w:rsid w:val="009751BC"/>
    <w:rsid w:val="00975D32"/>
    <w:rsid w:val="0097674A"/>
    <w:rsid w:val="00981A03"/>
    <w:rsid w:val="00981EB3"/>
    <w:rsid w:val="0098275B"/>
    <w:rsid w:val="00982FC7"/>
    <w:rsid w:val="0098389E"/>
    <w:rsid w:val="0098487E"/>
    <w:rsid w:val="00984F8F"/>
    <w:rsid w:val="00987DE0"/>
    <w:rsid w:val="00990975"/>
    <w:rsid w:val="00990C15"/>
    <w:rsid w:val="00990E7C"/>
    <w:rsid w:val="00994695"/>
    <w:rsid w:val="00995503"/>
    <w:rsid w:val="00996BDE"/>
    <w:rsid w:val="0099715A"/>
    <w:rsid w:val="009A00D1"/>
    <w:rsid w:val="009A2522"/>
    <w:rsid w:val="009A2647"/>
    <w:rsid w:val="009A3D21"/>
    <w:rsid w:val="009A4DF0"/>
    <w:rsid w:val="009A4F59"/>
    <w:rsid w:val="009A68FA"/>
    <w:rsid w:val="009A6F05"/>
    <w:rsid w:val="009A7F51"/>
    <w:rsid w:val="009B0D5C"/>
    <w:rsid w:val="009B186F"/>
    <w:rsid w:val="009B1FD5"/>
    <w:rsid w:val="009B2532"/>
    <w:rsid w:val="009B2A0D"/>
    <w:rsid w:val="009B4139"/>
    <w:rsid w:val="009B630C"/>
    <w:rsid w:val="009B71DE"/>
    <w:rsid w:val="009C0B4B"/>
    <w:rsid w:val="009C0EF4"/>
    <w:rsid w:val="009C5C52"/>
    <w:rsid w:val="009C6245"/>
    <w:rsid w:val="009C6BD3"/>
    <w:rsid w:val="009C7295"/>
    <w:rsid w:val="009C7694"/>
    <w:rsid w:val="009D17AE"/>
    <w:rsid w:val="009D1E43"/>
    <w:rsid w:val="009D2636"/>
    <w:rsid w:val="009D3348"/>
    <w:rsid w:val="009D3AB4"/>
    <w:rsid w:val="009D4E2A"/>
    <w:rsid w:val="009D5016"/>
    <w:rsid w:val="009D6D09"/>
    <w:rsid w:val="009D7328"/>
    <w:rsid w:val="009D78D9"/>
    <w:rsid w:val="009E1950"/>
    <w:rsid w:val="009E2A30"/>
    <w:rsid w:val="009E524E"/>
    <w:rsid w:val="009E556C"/>
    <w:rsid w:val="009E665E"/>
    <w:rsid w:val="009E6CAE"/>
    <w:rsid w:val="009E79DD"/>
    <w:rsid w:val="009F0212"/>
    <w:rsid w:val="009F11CC"/>
    <w:rsid w:val="009F14DE"/>
    <w:rsid w:val="009F14F4"/>
    <w:rsid w:val="009F1D67"/>
    <w:rsid w:val="009F1D6B"/>
    <w:rsid w:val="009F3555"/>
    <w:rsid w:val="009F3803"/>
    <w:rsid w:val="009F430A"/>
    <w:rsid w:val="009F4934"/>
    <w:rsid w:val="009F6050"/>
    <w:rsid w:val="00A03053"/>
    <w:rsid w:val="00A04891"/>
    <w:rsid w:val="00A05025"/>
    <w:rsid w:val="00A06F1E"/>
    <w:rsid w:val="00A07EA2"/>
    <w:rsid w:val="00A107D3"/>
    <w:rsid w:val="00A10833"/>
    <w:rsid w:val="00A11793"/>
    <w:rsid w:val="00A1274F"/>
    <w:rsid w:val="00A137CB"/>
    <w:rsid w:val="00A139BB"/>
    <w:rsid w:val="00A13EBB"/>
    <w:rsid w:val="00A13F40"/>
    <w:rsid w:val="00A15835"/>
    <w:rsid w:val="00A16CE2"/>
    <w:rsid w:val="00A20204"/>
    <w:rsid w:val="00A20B03"/>
    <w:rsid w:val="00A20E94"/>
    <w:rsid w:val="00A2196E"/>
    <w:rsid w:val="00A21CF7"/>
    <w:rsid w:val="00A2223A"/>
    <w:rsid w:val="00A235B5"/>
    <w:rsid w:val="00A2379E"/>
    <w:rsid w:val="00A24926"/>
    <w:rsid w:val="00A25FF1"/>
    <w:rsid w:val="00A2764A"/>
    <w:rsid w:val="00A302B4"/>
    <w:rsid w:val="00A313B0"/>
    <w:rsid w:val="00A31588"/>
    <w:rsid w:val="00A31E6E"/>
    <w:rsid w:val="00A34B1E"/>
    <w:rsid w:val="00A352F4"/>
    <w:rsid w:val="00A36A15"/>
    <w:rsid w:val="00A36C88"/>
    <w:rsid w:val="00A40360"/>
    <w:rsid w:val="00A405B2"/>
    <w:rsid w:val="00A405F6"/>
    <w:rsid w:val="00A40FD2"/>
    <w:rsid w:val="00A411F5"/>
    <w:rsid w:val="00A44FD0"/>
    <w:rsid w:val="00A4507E"/>
    <w:rsid w:val="00A45844"/>
    <w:rsid w:val="00A46BE8"/>
    <w:rsid w:val="00A5064E"/>
    <w:rsid w:val="00A506D6"/>
    <w:rsid w:val="00A51D51"/>
    <w:rsid w:val="00A55D6A"/>
    <w:rsid w:val="00A55DD8"/>
    <w:rsid w:val="00A57603"/>
    <w:rsid w:val="00A57FFE"/>
    <w:rsid w:val="00A6010A"/>
    <w:rsid w:val="00A60654"/>
    <w:rsid w:val="00A6378B"/>
    <w:rsid w:val="00A65A13"/>
    <w:rsid w:val="00A65BF8"/>
    <w:rsid w:val="00A65F37"/>
    <w:rsid w:val="00A67F2A"/>
    <w:rsid w:val="00A706A3"/>
    <w:rsid w:val="00A70863"/>
    <w:rsid w:val="00A71A6B"/>
    <w:rsid w:val="00A72BC9"/>
    <w:rsid w:val="00A73C92"/>
    <w:rsid w:val="00A73DCA"/>
    <w:rsid w:val="00A7515A"/>
    <w:rsid w:val="00A773CB"/>
    <w:rsid w:val="00A776CA"/>
    <w:rsid w:val="00A77AC0"/>
    <w:rsid w:val="00A82AD9"/>
    <w:rsid w:val="00A84688"/>
    <w:rsid w:val="00A85987"/>
    <w:rsid w:val="00A8732E"/>
    <w:rsid w:val="00A87344"/>
    <w:rsid w:val="00A9161C"/>
    <w:rsid w:val="00A91ADF"/>
    <w:rsid w:val="00A94596"/>
    <w:rsid w:val="00A94A66"/>
    <w:rsid w:val="00A94F12"/>
    <w:rsid w:val="00A957CD"/>
    <w:rsid w:val="00A96480"/>
    <w:rsid w:val="00A9719D"/>
    <w:rsid w:val="00A978EA"/>
    <w:rsid w:val="00AA0B53"/>
    <w:rsid w:val="00AA1250"/>
    <w:rsid w:val="00AA3E1C"/>
    <w:rsid w:val="00AA69D6"/>
    <w:rsid w:val="00AB099F"/>
    <w:rsid w:val="00AB1805"/>
    <w:rsid w:val="00AB33F1"/>
    <w:rsid w:val="00AB4E4B"/>
    <w:rsid w:val="00AB54E6"/>
    <w:rsid w:val="00AB5C34"/>
    <w:rsid w:val="00AB5EA8"/>
    <w:rsid w:val="00AB5F5D"/>
    <w:rsid w:val="00AC112E"/>
    <w:rsid w:val="00AC1765"/>
    <w:rsid w:val="00AC2345"/>
    <w:rsid w:val="00AC3838"/>
    <w:rsid w:val="00AC3F98"/>
    <w:rsid w:val="00AC40CD"/>
    <w:rsid w:val="00AC45FB"/>
    <w:rsid w:val="00AC48C8"/>
    <w:rsid w:val="00AC68F4"/>
    <w:rsid w:val="00AC706E"/>
    <w:rsid w:val="00AC72C9"/>
    <w:rsid w:val="00AC72D4"/>
    <w:rsid w:val="00AC7979"/>
    <w:rsid w:val="00AD4463"/>
    <w:rsid w:val="00AD5273"/>
    <w:rsid w:val="00AD5754"/>
    <w:rsid w:val="00AD5FF4"/>
    <w:rsid w:val="00AD6875"/>
    <w:rsid w:val="00AD7BF3"/>
    <w:rsid w:val="00AE112D"/>
    <w:rsid w:val="00AE3381"/>
    <w:rsid w:val="00AE3449"/>
    <w:rsid w:val="00AE3AEF"/>
    <w:rsid w:val="00AE5ED2"/>
    <w:rsid w:val="00AE7729"/>
    <w:rsid w:val="00AE7852"/>
    <w:rsid w:val="00AF05A6"/>
    <w:rsid w:val="00AF0C17"/>
    <w:rsid w:val="00AF1F1A"/>
    <w:rsid w:val="00AF25DA"/>
    <w:rsid w:val="00AF34B1"/>
    <w:rsid w:val="00AF5645"/>
    <w:rsid w:val="00AF5DDD"/>
    <w:rsid w:val="00AF7AC8"/>
    <w:rsid w:val="00B00CBB"/>
    <w:rsid w:val="00B01551"/>
    <w:rsid w:val="00B03F5D"/>
    <w:rsid w:val="00B055B1"/>
    <w:rsid w:val="00B05941"/>
    <w:rsid w:val="00B05B7B"/>
    <w:rsid w:val="00B06408"/>
    <w:rsid w:val="00B0642D"/>
    <w:rsid w:val="00B06516"/>
    <w:rsid w:val="00B06A4F"/>
    <w:rsid w:val="00B06C38"/>
    <w:rsid w:val="00B10040"/>
    <w:rsid w:val="00B10780"/>
    <w:rsid w:val="00B12E4F"/>
    <w:rsid w:val="00B1301B"/>
    <w:rsid w:val="00B13258"/>
    <w:rsid w:val="00B13A5B"/>
    <w:rsid w:val="00B147E6"/>
    <w:rsid w:val="00B15A9F"/>
    <w:rsid w:val="00B205C7"/>
    <w:rsid w:val="00B206FE"/>
    <w:rsid w:val="00B2116A"/>
    <w:rsid w:val="00B21650"/>
    <w:rsid w:val="00B2233C"/>
    <w:rsid w:val="00B25520"/>
    <w:rsid w:val="00B266EE"/>
    <w:rsid w:val="00B2705E"/>
    <w:rsid w:val="00B2730B"/>
    <w:rsid w:val="00B324A8"/>
    <w:rsid w:val="00B32A7C"/>
    <w:rsid w:val="00B32D91"/>
    <w:rsid w:val="00B33CA1"/>
    <w:rsid w:val="00B34B10"/>
    <w:rsid w:val="00B35078"/>
    <w:rsid w:val="00B35E79"/>
    <w:rsid w:val="00B35ED7"/>
    <w:rsid w:val="00B364B4"/>
    <w:rsid w:val="00B36F89"/>
    <w:rsid w:val="00B37448"/>
    <w:rsid w:val="00B374A4"/>
    <w:rsid w:val="00B438E3"/>
    <w:rsid w:val="00B43D0F"/>
    <w:rsid w:val="00B43DC8"/>
    <w:rsid w:val="00B43E2C"/>
    <w:rsid w:val="00B444FC"/>
    <w:rsid w:val="00B44E55"/>
    <w:rsid w:val="00B45F6E"/>
    <w:rsid w:val="00B463BB"/>
    <w:rsid w:val="00B46D18"/>
    <w:rsid w:val="00B46D48"/>
    <w:rsid w:val="00B50815"/>
    <w:rsid w:val="00B525BD"/>
    <w:rsid w:val="00B552AE"/>
    <w:rsid w:val="00B55A4F"/>
    <w:rsid w:val="00B568A2"/>
    <w:rsid w:val="00B57F3D"/>
    <w:rsid w:val="00B61C66"/>
    <w:rsid w:val="00B61F1A"/>
    <w:rsid w:val="00B62263"/>
    <w:rsid w:val="00B6238D"/>
    <w:rsid w:val="00B629D5"/>
    <w:rsid w:val="00B62FC2"/>
    <w:rsid w:val="00B63188"/>
    <w:rsid w:val="00B64262"/>
    <w:rsid w:val="00B643E4"/>
    <w:rsid w:val="00B67264"/>
    <w:rsid w:val="00B70EDF"/>
    <w:rsid w:val="00B7135A"/>
    <w:rsid w:val="00B71374"/>
    <w:rsid w:val="00B71AB7"/>
    <w:rsid w:val="00B7532D"/>
    <w:rsid w:val="00B75AB8"/>
    <w:rsid w:val="00B816A5"/>
    <w:rsid w:val="00B83A03"/>
    <w:rsid w:val="00B85D8C"/>
    <w:rsid w:val="00B90236"/>
    <w:rsid w:val="00B91D33"/>
    <w:rsid w:val="00B93C87"/>
    <w:rsid w:val="00B93F8C"/>
    <w:rsid w:val="00B9402F"/>
    <w:rsid w:val="00B94AB2"/>
    <w:rsid w:val="00B956BE"/>
    <w:rsid w:val="00B961F5"/>
    <w:rsid w:val="00B969D3"/>
    <w:rsid w:val="00B97431"/>
    <w:rsid w:val="00B97628"/>
    <w:rsid w:val="00BA229A"/>
    <w:rsid w:val="00BA2D0E"/>
    <w:rsid w:val="00BA3AA0"/>
    <w:rsid w:val="00BA3B86"/>
    <w:rsid w:val="00BA3F5E"/>
    <w:rsid w:val="00BA5D56"/>
    <w:rsid w:val="00BA7389"/>
    <w:rsid w:val="00BA74CD"/>
    <w:rsid w:val="00BB104A"/>
    <w:rsid w:val="00BB176D"/>
    <w:rsid w:val="00BB1D6A"/>
    <w:rsid w:val="00BB2939"/>
    <w:rsid w:val="00BB2CE4"/>
    <w:rsid w:val="00BB3B07"/>
    <w:rsid w:val="00BB4016"/>
    <w:rsid w:val="00BB626C"/>
    <w:rsid w:val="00BC0AAF"/>
    <w:rsid w:val="00BC1A31"/>
    <w:rsid w:val="00BC1C9D"/>
    <w:rsid w:val="00BC2C95"/>
    <w:rsid w:val="00BC4BC6"/>
    <w:rsid w:val="00BC6E96"/>
    <w:rsid w:val="00BD29F1"/>
    <w:rsid w:val="00BD3260"/>
    <w:rsid w:val="00BD371D"/>
    <w:rsid w:val="00BD402C"/>
    <w:rsid w:val="00BD41BD"/>
    <w:rsid w:val="00BD42D1"/>
    <w:rsid w:val="00BD4C4C"/>
    <w:rsid w:val="00BD54EE"/>
    <w:rsid w:val="00BE29C5"/>
    <w:rsid w:val="00BE3A8F"/>
    <w:rsid w:val="00BE5B60"/>
    <w:rsid w:val="00BE68FE"/>
    <w:rsid w:val="00BE7D4D"/>
    <w:rsid w:val="00BF0155"/>
    <w:rsid w:val="00BF09D2"/>
    <w:rsid w:val="00BF167F"/>
    <w:rsid w:val="00BF203D"/>
    <w:rsid w:val="00BF26F9"/>
    <w:rsid w:val="00BF2D40"/>
    <w:rsid w:val="00BF3000"/>
    <w:rsid w:val="00BF44D9"/>
    <w:rsid w:val="00BF50B2"/>
    <w:rsid w:val="00BF5651"/>
    <w:rsid w:val="00BF7B81"/>
    <w:rsid w:val="00C010BE"/>
    <w:rsid w:val="00C029E2"/>
    <w:rsid w:val="00C0309E"/>
    <w:rsid w:val="00C03328"/>
    <w:rsid w:val="00C0712D"/>
    <w:rsid w:val="00C07E36"/>
    <w:rsid w:val="00C103F1"/>
    <w:rsid w:val="00C12BD8"/>
    <w:rsid w:val="00C12C56"/>
    <w:rsid w:val="00C16BFD"/>
    <w:rsid w:val="00C16D1B"/>
    <w:rsid w:val="00C17715"/>
    <w:rsid w:val="00C2355A"/>
    <w:rsid w:val="00C23B35"/>
    <w:rsid w:val="00C23E42"/>
    <w:rsid w:val="00C24916"/>
    <w:rsid w:val="00C24A84"/>
    <w:rsid w:val="00C25080"/>
    <w:rsid w:val="00C25A29"/>
    <w:rsid w:val="00C26935"/>
    <w:rsid w:val="00C26E76"/>
    <w:rsid w:val="00C27276"/>
    <w:rsid w:val="00C27D7F"/>
    <w:rsid w:val="00C30706"/>
    <w:rsid w:val="00C30E69"/>
    <w:rsid w:val="00C32209"/>
    <w:rsid w:val="00C32A4B"/>
    <w:rsid w:val="00C32F14"/>
    <w:rsid w:val="00C33C76"/>
    <w:rsid w:val="00C3408E"/>
    <w:rsid w:val="00C34CEC"/>
    <w:rsid w:val="00C36FFD"/>
    <w:rsid w:val="00C410C4"/>
    <w:rsid w:val="00C41100"/>
    <w:rsid w:val="00C41932"/>
    <w:rsid w:val="00C422F1"/>
    <w:rsid w:val="00C454B3"/>
    <w:rsid w:val="00C4575D"/>
    <w:rsid w:val="00C45C76"/>
    <w:rsid w:val="00C466BD"/>
    <w:rsid w:val="00C46D39"/>
    <w:rsid w:val="00C46E8B"/>
    <w:rsid w:val="00C47EAF"/>
    <w:rsid w:val="00C50021"/>
    <w:rsid w:val="00C51079"/>
    <w:rsid w:val="00C5109E"/>
    <w:rsid w:val="00C51748"/>
    <w:rsid w:val="00C51E44"/>
    <w:rsid w:val="00C52397"/>
    <w:rsid w:val="00C52416"/>
    <w:rsid w:val="00C52CB3"/>
    <w:rsid w:val="00C531A0"/>
    <w:rsid w:val="00C5324B"/>
    <w:rsid w:val="00C53731"/>
    <w:rsid w:val="00C540E6"/>
    <w:rsid w:val="00C55875"/>
    <w:rsid w:val="00C562EB"/>
    <w:rsid w:val="00C5649D"/>
    <w:rsid w:val="00C576E9"/>
    <w:rsid w:val="00C57B34"/>
    <w:rsid w:val="00C61D65"/>
    <w:rsid w:val="00C61F41"/>
    <w:rsid w:val="00C63F06"/>
    <w:rsid w:val="00C64616"/>
    <w:rsid w:val="00C653B2"/>
    <w:rsid w:val="00C6694A"/>
    <w:rsid w:val="00C70186"/>
    <w:rsid w:val="00C71E85"/>
    <w:rsid w:val="00C72E23"/>
    <w:rsid w:val="00C73162"/>
    <w:rsid w:val="00C75604"/>
    <w:rsid w:val="00C76A5B"/>
    <w:rsid w:val="00C77930"/>
    <w:rsid w:val="00C81925"/>
    <w:rsid w:val="00C834B6"/>
    <w:rsid w:val="00C839AE"/>
    <w:rsid w:val="00C83B80"/>
    <w:rsid w:val="00C85C6F"/>
    <w:rsid w:val="00C86634"/>
    <w:rsid w:val="00C8756A"/>
    <w:rsid w:val="00C87BF6"/>
    <w:rsid w:val="00C9032A"/>
    <w:rsid w:val="00C910D7"/>
    <w:rsid w:val="00C917A6"/>
    <w:rsid w:val="00C919A9"/>
    <w:rsid w:val="00C919DA"/>
    <w:rsid w:val="00C94FAF"/>
    <w:rsid w:val="00CA0022"/>
    <w:rsid w:val="00CA01A5"/>
    <w:rsid w:val="00CA03ED"/>
    <w:rsid w:val="00CA0DD0"/>
    <w:rsid w:val="00CA1AA8"/>
    <w:rsid w:val="00CA3272"/>
    <w:rsid w:val="00CA3950"/>
    <w:rsid w:val="00CA4A3E"/>
    <w:rsid w:val="00CA4ACE"/>
    <w:rsid w:val="00CA4DC1"/>
    <w:rsid w:val="00CA7572"/>
    <w:rsid w:val="00CB09EE"/>
    <w:rsid w:val="00CB0A55"/>
    <w:rsid w:val="00CB0A6F"/>
    <w:rsid w:val="00CB169C"/>
    <w:rsid w:val="00CB2B47"/>
    <w:rsid w:val="00CB2F30"/>
    <w:rsid w:val="00CB318F"/>
    <w:rsid w:val="00CB4D28"/>
    <w:rsid w:val="00CB5451"/>
    <w:rsid w:val="00CB5C9A"/>
    <w:rsid w:val="00CB60CD"/>
    <w:rsid w:val="00CC017B"/>
    <w:rsid w:val="00CC2CE9"/>
    <w:rsid w:val="00CC603E"/>
    <w:rsid w:val="00CC786C"/>
    <w:rsid w:val="00CC7F39"/>
    <w:rsid w:val="00CD12FE"/>
    <w:rsid w:val="00CD16DC"/>
    <w:rsid w:val="00CD29BF"/>
    <w:rsid w:val="00CD3118"/>
    <w:rsid w:val="00CD56D2"/>
    <w:rsid w:val="00CD74A0"/>
    <w:rsid w:val="00CD77F1"/>
    <w:rsid w:val="00CD7E68"/>
    <w:rsid w:val="00CD7EA1"/>
    <w:rsid w:val="00CE01AB"/>
    <w:rsid w:val="00CE2CA4"/>
    <w:rsid w:val="00CE318D"/>
    <w:rsid w:val="00CE3680"/>
    <w:rsid w:val="00CE387F"/>
    <w:rsid w:val="00CE4992"/>
    <w:rsid w:val="00CE4CFD"/>
    <w:rsid w:val="00CE67C6"/>
    <w:rsid w:val="00CE725F"/>
    <w:rsid w:val="00CF0149"/>
    <w:rsid w:val="00CF06A9"/>
    <w:rsid w:val="00CF0C41"/>
    <w:rsid w:val="00CF0E92"/>
    <w:rsid w:val="00CF0EF3"/>
    <w:rsid w:val="00CF1509"/>
    <w:rsid w:val="00CF2F36"/>
    <w:rsid w:val="00CF41A7"/>
    <w:rsid w:val="00CF43CE"/>
    <w:rsid w:val="00CF49F3"/>
    <w:rsid w:val="00CF4AC4"/>
    <w:rsid w:val="00CF72B9"/>
    <w:rsid w:val="00CF774A"/>
    <w:rsid w:val="00CF7B37"/>
    <w:rsid w:val="00D00C44"/>
    <w:rsid w:val="00D0164C"/>
    <w:rsid w:val="00D025DA"/>
    <w:rsid w:val="00D0340A"/>
    <w:rsid w:val="00D035A5"/>
    <w:rsid w:val="00D03B29"/>
    <w:rsid w:val="00D044BA"/>
    <w:rsid w:val="00D0555A"/>
    <w:rsid w:val="00D06A0A"/>
    <w:rsid w:val="00D06D99"/>
    <w:rsid w:val="00D07B33"/>
    <w:rsid w:val="00D12445"/>
    <w:rsid w:val="00D1245F"/>
    <w:rsid w:val="00D144D9"/>
    <w:rsid w:val="00D14B6C"/>
    <w:rsid w:val="00D1588F"/>
    <w:rsid w:val="00D15D3C"/>
    <w:rsid w:val="00D16CA2"/>
    <w:rsid w:val="00D17002"/>
    <w:rsid w:val="00D17881"/>
    <w:rsid w:val="00D179A5"/>
    <w:rsid w:val="00D17E91"/>
    <w:rsid w:val="00D20EEA"/>
    <w:rsid w:val="00D21976"/>
    <w:rsid w:val="00D22AA7"/>
    <w:rsid w:val="00D264CF"/>
    <w:rsid w:val="00D265DC"/>
    <w:rsid w:val="00D27B63"/>
    <w:rsid w:val="00D34397"/>
    <w:rsid w:val="00D34684"/>
    <w:rsid w:val="00D367B6"/>
    <w:rsid w:val="00D36B25"/>
    <w:rsid w:val="00D370FE"/>
    <w:rsid w:val="00D409A7"/>
    <w:rsid w:val="00D4218F"/>
    <w:rsid w:val="00D43070"/>
    <w:rsid w:val="00D44D2A"/>
    <w:rsid w:val="00D474BD"/>
    <w:rsid w:val="00D4757F"/>
    <w:rsid w:val="00D50A71"/>
    <w:rsid w:val="00D50E9D"/>
    <w:rsid w:val="00D526ED"/>
    <w:rsid w:val="00D52FAA"/>
    <w:rsid w:val="00D532A2"/>
    <w:rsid w:val="00D53444"/>
    <w:rsid w:val="00D543F3"/>
    <w:rsid w:val="00D57351"/>
    <w:rsid w:val="00D60760"/>
    <w:rsid w:val="00D61147"/>
    <w:rsid w:val="00D6119E"/>
    <w:rsid w:val="00D6297C"/>
    <w:rsid w:val="00D62D43"/>
    <w:rsid w:val="00D63FBD"/>
    <w:rsid w:val="00D65FD8"/>
    <w:rsid w:val="00D660C3"/>
    <w:rsid w:val="00D6644F"/>
    <w:rsid w:val="00D66BB9"/>
    <w:rsid w:val="00D70FD4"/>
    <w:rsid w:val="00D7117F"/>
    <w:rsid w:val="00D71262"/>
    <w:rsid w:val="00D7161B"/>
    <w:rsid w:val="00D71699"/>
    <w:rsid w:val="00D73FA3"/>
    <w:rsid w:val="00D74284"/>
    <w:rsid w:val="00D7444C"/>
    <w:rsid w:val="00D744C0"/>
    <w:rsid w:val="00D752C1"/>
    <w:rsid w:val="00D75787"/>
    <w:rsid w:val="00D7676A"/>
    <w:rsid w:val="00D7773C"/>
    <w:rsid w:val="00D80947"/>
    <w:rsid w:val="00D81E6E"/>
    <w:rsid w:val="00D8239A"/>
    <w:rsid w:val="00D8343B"/>
    <w:rsid w:val="00D8396B"/>
    <w:rsid w:val="00D85F57"/>
    <w:rsid w:val="00D87ECB"/>
    <w:rsid w:val="00D90C39"/>
    <w:rsid w:val="00D9107E"/>
    <w:rsid w:val="00D91E53"/>
    <w:rsid w:val="00D924F5"/>
    <w:rsid w:val="00D9486E"/>
    <w:rsid w:val="00D96E42"/>
    <w:rsid w:val="00DA113A"/>
    <w:rsid w:val="00DA3350"/>
    <w:rsid w:val="00DA4B1B"/>
    <w:rsid w:val="00DA51C1"/>
    <w:rsid w:val="00DA55AF"/>
    <w:rsid w:val="00DB0927"/>
    <w:rsid w:val="00DB0A5C"/>
    <w:rsid w:val="00DB143C"/>
    <w:rsid w:val="00DB172D"/>
    <w:rsid w:val="00DB19C4"/>
    <w:rsid w:val="00DB1B58"/>
    <w:rsid w:val="00DB32AA"/>
    <w:rsid w:val="00DB5CD9"/>
    <w:rsid w:val="00DB6167"/>
    <w:rsid w:val="00DB6A7F"/>
    <w:rsid w:val="00DB71BC"/>
    <w:rsid w:val="00DB735C"/>
    <w:rsid w:val="00DC0B48"/>
    <w:rsid w:val="00DC21D9"/>
    <w:rsid w:val="00DC2838"/>
    <w:rsid w:val="00DC3A4F"/>
    <w:rsid w:val="00DC3BBA"/>
    <w:rsid w:val="00DC51FE"/>
    <w:rsid w:val="00DC5312"/>
    <w:rsid w:val="00DC6324"/>
    <w:rsid w:val="00DC6605"/>
    <w:rsid w:val="00DC7D55"/>
    <w:rsid w:val="00DD06BD"/>
    <w:rsid w:val="00DD08A4"/>
    <w:rsid w:val="00DD0BB8"/>
    <w:rsid w:val="00DD0FFD"/>
    <w:rsid w:val="00DD1CE5"/>
    <w:rsid w:val="00DD2EF9"/>
    <w:rsid w:val="00DD3B19"/>
    <w:rsid w:val="00DD4564"/>
    <w:rsid w:val="00DD62A3"/>
    <w:rsid w:val="00DD7756"/>
    <w:rsid w:val="00DE1564"/>
    <w:rsid w:val="00DE370A"/>
    <w:rsid w:val="00DE37B0"/>
    <w:rsid w:val="00DE3E0F"/>
    <w:rsid w:val="00DE68B0"/>
    <w:rsid w:val="00DE73F3"/>
    <w:rsid w:val="00DF08B0"/>
    <w:rsid w:val="00DF0C01"/>
    <w:rsid w:val="00DF10B1"/>
    <w:rsid w:val="00DF142D"/>
    <w:rsid w:val="00DF1A8E"/>
    <w:rsid w:val="00DF531A"/>
    <w:rsid w:val="00DF68E9"/>
    <w:rsid w:val="00DF6D38"/>
    <w:rsid w:val="00DF6DFE"/>
    <w:rsid w:val="00DF7302"/>
    <w:rsid w:val="00DF7C53"/>
    <w:rsid w:val="00DF7D06"/>
    <w:rsid w:val="00DF7EEF"/>
    <w:rsid w:val="00E01996"/>
    <w:rsid w:val="00E01CAF"/>
    <w:rsid w:val="00E02313"/>
    <w:rsid w:val="00E026A8"/>
    <w:rsid w:val="00E02A2A"/>
    <w:rsid w:val="00E0338D"/>
    <w:rsid w:val="00E03F40"/>
    <w:rsid w:val="00E044BE"/>
    <w:rsid w:val="00E05D42"/>
    <w:rsid w:val="00E10C08"/>
    <w:rsid w:val="00E12F89"/>
    <w:rsid w:val="00E1327C"/>
    <w:rsid w:val="00E14E00"/>
    <w:rsid w:val="00E155AE"/>
    <w:rsid w:val="00E16232"/>
    <w:rsid w:val="00E16367"/>
    <w:rsid w:val="00E2373F"/>
    <w:rsid w:val="00E23B8E"/>
    <w:rsid w:val="00E23E2F"/>
    <w:rsid w:val="00E2474B"/>
    <w:rsid w:val="00E24755"/>
    <w:rsid w:val="00E24B6F"/>
    <w:rsid w:val="00E2505B"/>
    <w:rsid w:val="00E2547D"/>
    <w:rsid w:val="00E26751"/>
    <w:rsid w:val="00E2784D"/>
    <w:rsid w:val="00E279D5"/>
    <w:rsid w:val="00E30A35"/>
    <w:rsid w:val="00E313A7"/>
    <w:rsid w:val="00E32AA4"/>
    <w:rsid w:val="00E3306A"/>
    <w:rsid w:val="00E333D0"/>
    <w:rsid w:val="00E33678"/>
    <w:rsid w:val="00E337B8"/>
    <w:rsid w:val="00E34667"/>
    <w:rsid w:val="00E3466D"/>
    <w:rsid w:val="00E353D1"/>
    <w:rsid w:val="00E35439"/>
    <w:rsid w:val="00E36F2F"/>
    <w:rsid w:val="00E37C06"/>
    <w:rsid w:val="00E4064D"/>
    <w:rsid w:val="00E41729"/>
    <w:rsid w:val="00E41888"/>
    <w:rsid w:val="00E43AD0"/>
    <w:rsid w:val="00E45CCC"/>
    <w:rsid w:val="00E46ABC"/>
    <w:rsid w:val="00E47BEC"/>
    <w:rsid w:val="00E501C1"/>
    <w:rsid w:val="00E50229"/>
    <w:rsid w:val="00E50B02"/>
    <w:rsid w:val="00E52C27"/>
    <w:rsid w:val="00E5367F"/>
    <w:rsid w:val="00E5391B"/>
    <w:rsid w:val="00E5409A"/>
    <w:rsid w:val="00E5442D"/>
    <w:rsid w:val="00E55B0B"/>
    <w:rsid w:val="00E5661F"/>
    <w:rsid w:val="00E56D98"/>
    <w:rsid w:val="00E5741B"/>
    <w:rsid w:val="00E57A6F"/>
    <w:rsid w:val="00E609C6"/>
    <w:rsid w:val="00E64D58"/>
    <w:rsid w:val="00E655C8"/>
    <w:rsid w:val="00E65BA4"/>
    <w:rsid w:val="00E66244"/>
    <w:rsid w:val="00E66F36"/>
    <w:rsid w:val="00E67DB4"/>
    <w:rsid w:val="00E7060C"/>
    <w:rsid w:val="00E71233"/>
    <w:rsid w:val="00E715CC"/>
    <w:rsid w:val="00E716AA"/>
    <w:rsid w:val="00E7403C"/>
    <w:rsid w:val="00E7666E"/>
    <w:rsid w:val="00E76693"/>
    <w:rsid w:val="00E7679F"/>
    <w:rsid w:val="00E76AF3"/>
    <w:rsid w:val="00E80839"/>
    <w:rsid w:val="00E822B9"/>
    <w:rsid w:val="00E82BF0"/>
    <w:rsid w:val="00E82C1C"/>
    <w:rsid w:val="00E82C68"/>
    <w:rsid w:val="00E83261"/>
    <w:rsid w:val="00E8405A"/>
    <w:rsid w:val="00E8457E"/>
    <w:rsid w:val="00E84B01"/>
    <w:rsid w:val="00E86A12"/>
    <w:rsid w:val="00E90C1A"/>
    <w:rsid w:val="00E92820"/>
    <w:rsid w:val="00E92AD8"/>
    <w:rsid w:val="00E92E74"/>
    <w:rsid w:val="00E932E0"/>
    <w:rsid w:val="00E9340F"/>
    <w:rsid w:val="00E93BA1"/>
    <w:rsid w:val="00E96356"/>
    <w:rsid w:val="00E97521"/>
    <w:rsid w:val="00E9779D"/>
    <w:rsid w:val="00E97E7F"/>
    <w:rsid w:val="00EA0736"/>
    <w:rsid w:val="00EA096C"/>
    <w:rsid w:val="00EA1C50"/>
    <w:rsid w:val="00EA1C80"/>
    <w:rsid w:val="00EA2669"/>
    <w:rsid w:val="00EA28AF"/>
    <w:rsid w:val="00EA43A6"/>
    <w:rsid w:val="00EA4C66"/>
    <w:rsid w:val="00EA58EE"/>
    <w:rsid w:val="00EA65BC"/>
    <w:rsid w:val="00EA662D"/>
    <w:rsid w:val="00EA66CA"/>
    <w:rsid w:val="00EA7A75"/>
    <w:rsid w:val="00EB15BE"/>
    <w:rsid w:val="00EB338F"/>
    <w:rsid w:val="00EB5589"/>
    <w:rsid w:val="00EB71EC"/>
    <w:rsid w:val="00EB7DE3"/>
    <w:rsid w:val="00EB7F3F"/>
    <w:rsid w:val="00EC061A"/>
    <w:rsid w:val="00EC09C2"/>
    <w:rsid w:val="00EC0F3D"/>
    <w:rsid w:val="00EC124E"/>
    <w:rsid w:val="00EC1726"/>
    <w:rsid w:val="00EC1B0C"/>
    <w:rsid w:val="00EC3284"/>
    <w:rsid w:val="00EC3666"/>
    <w:rsid w:val="00EC7396"/>
    <w:rsid w:val="00ED0861"/>
    <w:rsid w:val="00ED0E45"/>
    <w:rsid w:val="00ED2C43"/>
    <w:rsid w:val="00ED37B0"/>
    <w:rsid w:val="00ED44F6"/>
    <w:rsid w:val="00ED4CE6"/>
    <w:rsid w:val="00ED51AA"/>
    <w:rsid w:val="00ED566A"/>
    <w:rsid w:val="00ED6E9C"/>
    <w:rsid w:val="00ED73A8"/>
    <w:rsid w:val="00EE57EB"/>
    <w:rsid w:val="00EE594A"/>
    <w:rsid w:val="00EE667A"/>
    <w:rsid w:val="00EE67D7"/>
    <w:rsid w:val="00EE6CDF"/>
    <w:rsid w:val="00EE754D"/>
    <w:rsid w:val="00EF111D"/>
    <w:rsid w:val="00EF1AD6"/>
    <w:rsid w:val="00EF326E"/>
    <w:rsid w:val="00EF3B51"/>
    <w:rsid w:val="00EF4060"/>
    <w:rsid w:val="00EF42F6"/>
    <w:rsid w:val="00EF4CD3"/>
    <w:rsid w:val="00EF7E0A"/>
    <w:rsid w:val="00F002D2"/>
    <w:rsid w:val="00F00658"/>
    <w:rsid w:val="00F00DB4"/>
    <w:rsid w:val="00F03007"/>
    <w:rsid w:val="00F0311A"/>
    <w:rsid w:val="00F064FF"/>
    <w:rsid w:val="00F0792F"/>
    <w:rsid w:val="00F079C3"/>
    <w:rsid w:val="00F1068C"/>
    <w:rsid w:val="00F10EAF"/>
    <w:rsid w:val="00F10FD7"/>
    <w:rsid w:val="00F11E31"/>
    <w:rsid w:val="00F159E4"/>
    <w:rsid w:val="00F16DFD"/>
    <w:rsid w:val="00F16EBF"/>
    <w:rsid w:val="00F1762C"/>
    <w:rsid w:val="00F17A48"/>
    <w:rsid w:val="00F20166"/>
    <w:rsid w:val="00F20377"/>
    <w:rsid w:val="00F2073B"/>
    <w:rsid w:val="00F217F4"/>
    <w:rsid w:val="00F21A87"/>
    <w:rsid w:val="00F21F44"/>
    <w:rsid w:val="00F255B1"/>
    <w:rsid w:val="00F268EC"/>
    <w:rsid w:val="00F303C6"/>
    <w:rsid w:val="00F31AD4"/>
    <w:rsid w:val="00F31B2C"/>
    <w:rsid w:val="00F329B8"/>
    <w:rsid w:val="00F33CE1"/>
    <w:rsid w:val="00F347A0"/>
    <w:rsid w:val="00F36596"/>
    <w:rsid w:val="00F37AD6"/>
    <w:rsid w:val="00F37C21"/>
    <w:rsid w:val="00F4076B"/>
    <w:rsid w:val="00F40C0D"/>
    <w:rsid w:val="00F41878"/>
    <w:rsid w:val="00F43D69"/>
    <w:rsid w:val="00F47AD7"/>
    <w:rsid w:val="00F52343"/>
    <w:rsid w:val="00F5271C"/>
    <w:rsid w:val="00F52848"/>
    <w:rsid w:val="00F538AC"/>
    <w:rsid w:val="00F5527C"/>
    <w:rsid w:val="00F55CFC"/>
    <w:rsid w:val="00F61BB6"/>
    <w:rsid w:val="00F61EBB"/>
    <w:rsid w:val="00F635EE"/>
    <w:rsid w:val="00F660CF"/>
    <w:rsid w:val="00F73E39"/>
    <w:rsid w:val="00F75B0B"/>
    <w:rsid w:val="00F769C7"/>
    <w:rsid w:val="00F770F8"/>
    <w:rsid w:val="00F80E52"/>
    <w:rsid w:val="00F8110D"/>
    <w:rsid w:val="00F81F1F"/>
    <w:rsid w:val="00F829F7"/>
    <w:rsid w:val="00F83F7B"/>
    <w:rsid w:val="00F84457"/>
    <w:rsid w:val="00F849C7"/>
    <w:rsid w:val="00F854DD"/>
    <w:rsid w:val="00F870EF"/>
    <w:rsid w:val="00F877C7"/>
    <w:rsid w:val="00F90699"/>
    <w:rsid w:val="00F90E15"/>
    <w:rsid w:val="00F91194"/>
    <w:rsid w:val="00F913ED"/>
    <w:rsid w:val="00F9186C"/>
    <w:rsid w:val="00F920E9"/>
    <w:rsid w:val="00F953EB"/>
    <w:rsid w:val="00F9592E"/>
    <w:rsid w:val="00F96EF7"/>
    <w:rsid w:val="00FA06D6"/>
    <w:rsid w:val="00FA1502"/>
    <w:rsid w:val="00FA2A5F"/>
    <w:rsid w:val="00FA2B95"/>
    <w:rsid w:val="00FA3D3E"/>
    <w:rsid w:val="00FA3ED2"/>
    <w:rsid w:val="00FB0BCD"/>
    <w:rsid w:val="00FB0E75"/>
    <w:rsid w:val="00FB232A"/>
    <w:rsid w:val="00FB29E6"/>
    <w:rsid w:val="00FB2B71"/>
    <w:rsid w:val="00FB2BDA"/>
    <w:rsid w:val="00FB3393"/>
    <w:rsid w:val="00FB352D"/>
    <w:rsid w:val="00FB64CC"/>
    <w:rsid w:val="00FB7F15"/>
    <w:rsid w:val="00FC0BCC"/>
    <w:rsid w:val="00FC1D26"/>
    <w:rsid w:val="00FC2633"/>
    <w:rsid w:val="00FC266A"/>
    <w:rsid w:val="00FC2D8E"/>
    <w:rsid w:val="00FC3014"/>
    <w:rsid w:val="00FC3085"/>
    <w:rsid w:val="00FC3509"/>
    <w:rsid w:val="00FC39CE"/>
    <w:rsid w:val="00FC4EF1"/>
    <w:rsid w:val="00FC5EF5"/>
    <w:rsid w:val="00FC6021"/>
    <w:rsid w:val="00FC6923"/>
    <w:rsid w:val="00FC7521"/>
    <w:rsid w:val="00FC7C85"/>
    <w:rsid w:val="00FD01D8"/>
    <w:rsid w:val="00FD0203"/>
    <w:rsid w:val="00FD0CD3"/>
    <w:rsid w:val="00FD1BF0"/>
    <w:rsid w:val="00FD1C1D"/>
    <w:rsid w:val="00FD207E"/>
    <w:rsid w:val="00FD50A3"/>
    <w:rsid w:val="00FD6112"/>
    <w:rsid w:val="00FE0B47"/>
    <w:rsid w:val="00FE11AF"/>
    <w:rsid w:val="00FE1CA7"/>
    <w:rsid w:val="00FE336D"/>
    <w:rsid w:val="00FE3758"/>
    <w:rsid w:val="00FE5DB4"/>
    <w:rsid w:val="00FE64AE"/>
    <w:rsid w:val="00FE783C"/>
    <w:rsid w:val="00FF14C4"/>
    <w:rsid w:val="00FF2BCC"/>
    <w:rsid w:val="00FF30D6"/>
    <w:rsid w:val="00FF3B9F"/>
    <w:rsid w:val="00FF4530"/>
    <w:rsid w:val="00FF5495"/>
    <w:rsid w:val="00FF5B1C"/>
    <w:rsid w:val="00FF7D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55C972"/>
  <w15:docId w15:val="{D7C54AB0-3878-4E43-90E4-A2123B4C9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4CD"/>
    <w:rPr>
      <w:rFonts w:ascii="Times New Roman" w:eastAsia="Calibri" w:hAnsi="Times New Roman" w:cs="Times New Roman"/>
      <w:lang w:val="sq-AL"/>
    </w:rPr>
  </w:style>
  <w:style w:type="paragraph" w:styleId="Heading1">
    <w:name w:val="heading 1"/>
    <w:basedOn w:val="Normal"/>
    <w:next w:val="Normal"/>
    <w:link w:val="Heading1Char"/>
    <w:qFormat/>
    <w:rsid w:val="00343434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310B"/>
    <w:pPr>
      <w:keepNext/>
      <w:tabs>
        <w:tab w:val="num" w:pos="1440"/>
      </w:tabs>
      <w:spacing w:before="240" w:after="60" w:line="240" w:lineRule="auto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033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310B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310B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C310B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310B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10B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10B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053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Normal"/>
    <w:uiPriority w:val="34"/>
    <w:qFormat/>
    <w:rsid w:val="00A03053"/>
    <w:pPr>
      <w:spacing w:after="0" w:line="240" w:lineRule="auto"/>
      <w:ind w:left="720"/>
    </w:pPr>
    <w:rPr>
      <w:rFonts w:eastAsia="Times New Roman"/>
      <w:sz w:val="24"/>
      <w:szCs w:val="24"/>
    </w:rPr>
  </w:style>
  <w:style w:type="character" w:customStyle="1" w:styleId="hps">
    <w:name w:val="hps"/>
    <w:basedOn w:val="DefaultParagraphFont"/>
    <w:rsid w:val="00A03053"/>
  </w:style>
  <w:style w:type="paragraph" w:styleId="CommentText">
    <w:name w:val="annotation text"/>
    <w:basedOn w:val="Normal"/>
    <w:link w:val="CommentTextChar1"/>
    <w:rsid w:val="00A03053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rsid w:val="00A03053"/>
    <w:rPr>
      <w:rFonts w:ascii="Times New Roman" w:eastAsia="Calibri" w:hAnsi="Times New Roman" w:cs="Times New Roman"/>
      <w:sz w:val="20"/>
      <w:szCs w:val="20"/>
      <w:lang w:val="sq-AL"/>
    </w:rPr>
  </w:style>
  <w:style w:type="character" w:styleId="CommentReference">
    <w:name w:val="annotation reference"/>
    <w:rsid w:val="00A03053"/>
    <w:rPr>
      <w:rFonts w:cs="Times New Roman"/>
      <w:sz w:val="16"/>
      <w:szCs w:val="16"/>
    </w:rPr>
  </w:style>
  <w:style w:type="character" w:customStyle="1" w:styleId="CommentTextChar1">
    <w:name w:val="Comment Text Char1"/>
    <w:link w:val="CommentText"/>
    <w:locked/>
    <w:rsid w:val="00A03053"/>
    <w:rPr>
      <w:rFonts w:ascii="Times New Roman" w:eastAsia="Times New Roman" w:hAnsi="Times New Roman" w:cs="Times New Roman"/>
      <w:sz w:val="20"/>
      <w:szCs w:val="20"/>
      <w:lang w:val="sq-AL"/>
    </w:rPr>
  </w:style>
  <w:style w:type="paragraph" w:styleId="BalloonText">
    <w:name w:val="Balloon Text"/>
    <w:basedOn w:val="Normal"/>
    <w:link w:val="BalloonTextChar"/>
    <w:unhideWhenUsed/>
    <w:rsid w:val="00A030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053"/>
    <w:rPr>
      <w:rFonts w:ascii="Tahoma" w:eastAsia="Calibri" w:hAnsi="Tahoma" w:cs="Tahoma"/>
      <w:sz w:val="16"/>
      <w:szCs w:val="16"/>
      <w:lang w:val="sq-AL"/>
    </w:rPr>
  </w:style>
  <w:style w:type="paragraph" w:styleId="Header">
    <w:name w:val="header"/>
    <w:basedOn w:val="Normal"/>
    <w:link w:val="HeaderChar"/>
    <w:unhideWhenUsed/>
    <w:rsid w:val="00A030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3053"/>
    <w:rPr>
      <w:rFonts w:ascii="Times New Roman" w:eastAsia="Calibri" w:hAnsi="Times New Roman" w:cs="Times New Roman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A030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053"/>
    <w:rPr>
      <w:rFonts w:ascii="Times New Roman" w:eastAsia="Calibri" w:hAnsi="Times New Roman" w:cs="Times New Roman"/>
      <w:lang w:val="sq-AL"/>
    </w:rPr>
  </w:style>
  <w:style w:type="paragraph" w:customStyle="1" w:styleId="Default">
    <w:name w:val="Default"/>
    <w:link w:val="DefaultChar"/>
    <w:rsid w:val="00A030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3053"/>
    <w:pPr>
      <w:spacing w:after="200"/>
    </w:pPr>
    <w:rPr>
      <w:rFonts w:eastAsia="Calibr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A03053"/>
    <w:rPr>
      <w:rFonts w:ascii="Times New Roman" w:eastAsia="Calibri" w:hAnsi="Times New Roman" w:cs="Times New Roman"/>
      <w:b/>
      <w:bCs/>
      <w:sz w:val="20"/>
      <w:szCs w:val="20"/>
      <w:lang w:val="sq-AL"/>
    </w:rPr>
  </w:style>
  <w:style w:type="character" w:customStyle="1" w:styleId="pg">
    <w:name w:val="pg"/>
    <w:basedOn w:val="DefaultParagraphFont"/>
    <w:rsid w:val="00A03053"/>
  </w:style>
  <w:style w:type="character" w:customStyle="1" w:styleId="dnindex">
    <w:name w:val="dnindex"/>
    <w:basedOn w:val="DefaultParagraphFont"/>
    <w:rsid w:val="00A03053"/>
  </w:style>
  <w:style w:type="character" w:customStyle="1" w:styleId="labset">
    <w:name w:val="labset"/>
    <w:basedOn w:val="DefaultParagraphFont"/>
    <w:rsid w:val="00A03053"/>
  </w:style>
  <w:style w:type="character" w:customStyle="1" w:styleId="ital-inline">
    <w:name w:val="ital-inline"/>
    <w:basedOn w:val="DefaultParagraphFont"/>
    <w:rsid w:val="00A03053"/>
  </w:style>
  <w:style w:type="character" w:styleId="Hyperlink">
    <w:name w:val="Hyperlink"/>
    <w:uiPriority w:val="99"/>
    <w:unhideWhenUsed/>
    <w:rsid w:val="00A03053"/>
    <w:rPr>
      <w:color w:val="0000FF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A03053"/>
    <w:pPr>
      <w:spacing w:after="0" w:line="240" w:lineRule="auto"/>
    </w:pPr>
    <w:rPr>
      <w:rFonts w:ascii="Times New Roman" w:eastAsia="Calibri" w:hAnsi="Times New Roman" w:cs="Times New Roman"/>
    </w:rPr>
  </w:style>
  <w:style w:type="numbering" w:customStyle="1" w:styleId="Style1">
    <w:name w:val="Style1"/>
    <w:uiPriority w:val="99"/>
    <w:rsid w:val="00A03053"/>
    <w:pPr>
      <w:numPr>
        <w:numId w:val="1"/>
      </w:numPr>
    </w:pPr>
  </w:style>
  <w:style w:type="paragraph" w:styleId="NormalWeb">
    <w:name w:val="Normal (Web)"/>
    <w:basedOn w:val="Normal"/>
    <w:uiPriority w:val="99"/>
    <w:rsid w:val="00A03053"/>
    <w:pPr>
      <w:spacing w:beforeLines="1" w:afterLines="1" w:line="240" w:lineRule="auto"/>
    </w:pPr>
    <w:rPr>
      <w:rFonts w:ascii="Times" w:hAnsi="Times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qFormat/>
    <w:rsid w:val="00A03053"/>
    <w:pPr>
      <w:ind w:left="720"/>
    </w:pPr>
  </w:style>
  <w:style w:type="paragraph" w:styleId="PlainText">
    <w:name w:val="Plain Text"/>
    <w:basedOn w:val="Normal"/>
    <w:link w:val="PlainTextChar1"/>
    <w:uiPriority w:val="99"/>
    <w:rsid w:val="00A03053"/>
    <w:pPr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lainTextChar">
    <w:name w:val="Plain Text Char"/>
    <w:basedOn w:val="DefaultParagraphFont"/>
    <w:uiPriority w:val="99"/>
    <w:rsid w:val="00A03053"/>
    <w:rPr>
      <w:rFonts w:ascii="Consolas" w:eastAsia="Calibri" w:hAnsi="Consolas" w:cs="Consolas"/>
      <w:sz w:val="21"/>
      <w:szCs w:val="21"/>
      <w:lang w:val="sq-AL"/>
    </w:rPr>
  </w:style>
  <w:style w:type="character" w:customStyle="1" w:styleId="PlainTextChar1">
    <w:name w:val="Plain Text Char1"/>
    <w:link w:val="PlainText"/>
    <w:uiPriority w:val="99"/>
    <w:locked/>
    <w:rsid w:val="00A03053"/>
    <w:rPr>
      <w:rFonts w:ascii="Courier New" w:eastAsia="Times New Roman" w:hAnsi="Courier New" w:cs="Times New Roman"/>
      <w:sz w:val="20"/>
      <w:szCs w:val="20"/>
      <w:lang w:val="sq-AL"/>
    </w:rPr>
  </w:style>
  <w:style w:type="character" w:customStyle="1" w:styleId="apple-converted-space">
    <w:name w:val="apple-converted-space"/>
    <w:basedOn w:val="DefaultParagraphFont"/>
    <w:rsid w:val="00A03053"/>
  </w:style>
  <w:style w:type="character" w:customStyle="1" w:styleId="ListParagraphChar">
    <w:name w:val="List Paragraph Char"/>
    <w:link w:val="ListParagraph"/>
    <w:uiPriority w:val="34"/>
    <w:rsid w:val="00A03053"/>
    <w:rPr>
      <w:rFonts w:ascii="Times New Roman" w:eastAsia="Calibri" w:hAnsi="Times New Roman" w:cs="Times New Roman"/>
      <w:lang w:val="sq-AL"/>
    </w:rPr>
  </w:style>
  <w:style w:type="numbering" w:customStyle="1" w:styleId="Style2">
    <w:name w:val="Style2"/>
    <w:uiPriority w:val="99"/>
    <w:rsid w:val="00A03053"/>
    <w:pPr>
      <w:numPr>
        <w:numId w:val="2"/>
      </w:numPr>
    </w:pPr>
  </w:style>
  <w:style w:type="paragraph" w:customStyle="1" w:styleId="MediumGrid21">
    <w:name w:val="Medium Grid 21"/>
    <w:uiPriority w:val="1"/>
    <w:qFormat/>
    <w:rsid w:val="00A03053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A030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28">
    <w:name w:val="CM28"/>
    <w:basedOn w:val="Normal"/>
    <w:next w:val="Normal"/>
    <w:uiPriority w:val="99"/>
    <w:rsid w:val="00A03053"/>
    <w:pPr>
      <w:widowControl w:val="0"/>
      <w:autoSpaceDE w:val="0"/>
      <w:autoSpaceDN w:val="0"/>
      <w:adjustRightInd w:val="0"/>
      <w:spacing w:after="180" w:line="240" w:lineRule="auto"/>
    </w:pPr>
    <w:rPr>
      <w:rFonts w:ascii="DNPDPE+TimesNewRoman,Bold" w:eastAsia="Times New Roman" w:hAnsi="DNPDPE+TimesNewRoman,Bold"/>
      <w:sz w:val="24"/>
      <w:szCs w:val="24"/>
      <w:lang w:val="en-GB" w:eastAsia="en-GB"/>
    </w:rPr>
  </w:style>
  <w:style w:type="character" w:customStyle="1" w:styleId="DefaultChar">
    <w:name w:val="Default Char"/>
    <w:link w:val="Default"/>
    <w:rsid w:val="00A03053"/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A03053"/>
    <w:pPr>
      <w:spacing w:after="0" w:line="240" w:lineRule="auto"/>
    </w:pPr>
    <w:rPr>
      <w:rFonts w:eastAsia="Times New Roman"/>
      <w:sz w:val="28"/>
      <w:szCs w:val="24"/>
      <w:lang w:val="es-ES"/>
    </w:rPr>
  </w:style>
  <w:style w:type="character" w:customStyle="1" w:styleId="BodyTextChar">
    <w:name w:val="Body Text Char"/>
    <w:basedOn w:val="DefaultParagraphFont"/>
    <w:link w:val="BodyText"/>
    <w:rsid w:val="00A03053"/>
    <w:rPr>
      <w:rFonts w:ascii="Times New Roman" w:eastAsia="Times New Roman" w:hAnsi="Times New Roman" w:cs="Times New Roman"/>
      <w:sz w:val="28"/>
      <w:szCs w:val="24"/>
      <w:lang w:val="es-ES"/>
    </w:rPr>
  </w:style>
  <w:style w:type="paragraph" w:styleId="Title">
    <w:name w:val="Title"/>
    <w:basedOn w:val="Normal"/>
    <w:link w:val="TitleChar"/>
    <w:qFormat/>
    <w:rsid w:val="00A03053"/>
    <w:pPr>
      <w:spacing w:after="0" w:line="240" w:lineRule="auto"/>
      <w:jc w:val="center"/>
    </w:pPr>
    <w:rPr>
      <w:rFonts w:eastAsia="MS Mincho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03053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customStyle="1" w:styleId="CharCharChar">
    <w:name w:val="Char Char Char"/>
    <w:basedOn w:val="Normal"/>
    <w:rsid w:val="00A03053"/>
    <w:pPr>
      <w:spacing w:after="160" w:line="240" w:lineRule="exact"/>
    </w:pPr>
    <w:rPr>
      <w:rFonts w:ascii="Tahoma" w:eastAsia="Times New Roman" w:hAnsi="Tahoma"/>
      <w:sz w:val="20"/>
      <w:szCs w:val="20"/>
    </w:rPr>
  </w:style>
  <w:style w:type="paragraph" w:styleId="EndnoteText">
    <w:name w:val="endnote text"/>
    <w:basedOn w:val="Normal"/>
    <w:link w:val="EndnoteTextChar"/>
    <w:rsid w:val="00A03053"/>
    <w:pPr>
      <w:spacing w:after="0" w:line="240" w:lineRule="auto"/>
    </w:pPr>
    <w:rPr>
      <w:rFonts w:eastAsia="Times New Roman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rsid w:val="00A03053"/>
    <w:rPr>
      <w:rFonts w:ascii="Times New Roman" w:eastAsia="Times New Roman" w:hAnsi="Times New Roman" w:cs="Times New Roman"/>
      <w:sz w:val="24"/>
      <w:szCs w:val="24"/>
      <w:lang w:val="sq-AL"/>
    </w:rPr>
  </w:style>
  <w:style w:type="character" w:styleId="EndnoteReference">
    <w:name w:val="endnote reference"/>
    <w:basedOn w:val="DefaultParagraphFont"/>
    <w:rsid w:val="00A03053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5F34C7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34C7"/>
    <w:rPr>
      <w:rFonts w:ascii="Times New Roman" w:eastAsia="Times New Roman" w:hAnsi="Times New Roman" w:cs="Times New Roman"/>
      <w:sz w:val="20"/>
      <w:szCs w:val="20"/>
      <w:lang w:val="sq-AL"/>
    </w:rPr>
  </w:style>
  <w:style w:type="character" w:styleId="FootnoteReference">
    <w:name w:val="footnote reference"/>
    <w:basedOn w:val="DefaultParagraphFont"/>
    <w:unhideWhenUsed/>
    <w:rsid w:val="005F34C7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4C033F"/>
    <w:rPr>
      <w:rFonts w:asciiTheme="majorHAnsi" w:eastAsiaTheme="majorEastAsia" w:hAnsiTheme="majorHAnsi" w:cstheme="majorBidi"/>
      <w:b/>
      <w:bCs/>
      <w:color w:val="4F81BD" w:themeColor="accent1"/>
      <w:lang w:val="sq-AL"/>
    </w:rPr>
  </w:style>
  <w:style w:type="paragraph" w:styleId="Caption">
    <w:name w:val="caption"/>
    <w:basedOn w:val="Normal"/>
    <w:next w:val="Normal"/>
    <w:qFormat/>
    <w:rsid w:val="004C033F"/>
    <w:pPr>
      <w:spacing w:after="0" w:line="240" w:lineRule="auto"/>
    </w:pPr>
    <w:rPr>
      <w:rFonts w:ascii="Tahoma" w:eastAsia="Times New Roman" w:hAnsi="Tahoma" w:cs="Tahoma"/>
      <w:b/>
      <w:bCs/>
      <w:sz w:val="24"/>
      <w:szCs w:val="24"/>
    </w:rPr>
  </w:style>
  <w:style w:type="paragraph" w:customStyle="1" w:styleId="CharCharCharCharCharChar">
    <w:name w:val="Char Char Char Char Char Char"/>
    <w:basedOn w:val="Normal"/>
    <w:rsid w:val="004C033F"/>
    <w:pPr>
      <w:spacing w:after="160" w:line="240" w:lineRule="exact"/>
    </w:pPr>
    <w:rPr>
      <w:rFonts w:ascii="Tahoma" w:eastAsia="Times New Roman" w:hAnsi="Tahoma" w:cs="Tahoma"/>
      <w:sz w:val="20"/>
      <w:szCs w:val="20"/>
    </w:rPr>
  </w:style>
  <w:style w:type="paragraph" w:styleId="BodyText2">
    <w:name w:val="Body Text 2"/>
    <w:basedOn w:val="Normal"/>
    <w:link w:val="BodyText2Char"/>
    <w:unhideWhenUsed/>
    <w:rsid w:val="00A65A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A65A13"/>
    <w:rPr>
      <w:rFonts w:ascii="Times New Roman" w:eastAsia="Calibri" w:hAnsi="Times New Roman" w:cs="Times New Roman"/>
      <w:lang w:val="sq-AL"/>
    </w:rPr>
  </w:style>
  <w:style w:type="character" w:styleId="PageNumber">
    <w:name w:val="page number"/>
    <w:basedOn w:val="DefaultParagraphFont"/>
    <w:rsid w:val="00A65A13"/>
  </w:style>
  <w:style w:type="paragraph" w:customStyle="1" w:styleId="LightGrid-Accent31">
    <w:name w:val="Light Grid - Accent 31"/>
    <w:basedOn w:val="Normal"/>
    <w:uiPriority w:val="34"/>
    <w:qFormat/>
    <w:rsid w:val="00561CFF"/>
    <w:pPr>
      <w:spacing w:after="0" w:line="240" w:lineRule="auto"/>
      <w:ind w:left="720"/>
    </w:pPr>
    <w:rPr>
      <w:rFonts w:eastAsia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34343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3C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3C58"/>
    <w:rPr>
      <w:rFonts w:ascii="Courier New" w:eastAsia="Times New Roman" w:hAnsi="Courier New" w:cs="Courier New"/>
      <w:sz w:val="20"/>
      <w:szCs w:val="20"/>
    </w:rPr>
  </w:style>
  <w:style w:type="paragraph" w:customStyle="1" w:styleId="xmsonormal">
    <w:name w:val="x_msonormal"/>
    <w:basedOn w:val="Normal"/>
    <w:rsid w:val="00B525BD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character" w:customStyle="1" w:styleId="xgmail-msoins">
    <w:name w:val="x_gmail-msoins"/>
    <w:basedOn w:val="DefaultParagraphFont"/>
    <w:rsid w:val="00B525BD"/>
  </w:style>
  <w:style w:type="paragraph" w:customStyle="1" w:styleId="xgmail-msonospacing">
    <w:name w:val="x_gmail-msonospacing"/>
    <w:basedOn w:val="Normal"/>
    <w:rsid w:val="00B525BD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191264"/>
  </w:style>
  <w:style w:type="paragraph" w:styleId="NoSpacing">
    <w:name w:val="No Spacing"/>
    <w:uiPriority w:val="1"/>
    <w:qFormat/>
    <w:rsid w:val="003173C8"/>
    <w:pPr>
      <w:spacing w:after="0" w:line="240" w:lineRule="auto"/>
    </w:pPr>
    <w:rPr>
      <w:rFonts w:ascii="Times New Roman" w:eastAsia="Calibri" w:hAnsi="Times New Roman" w:cs="Times New Roman"/>
      <w:lang w:val="sq-AL"/>
    </w:rPr>
  </w:style>
  <w:style w:type="numbering" w:customStyle="1" w:styleId="NoList2">
    <w:name w:val="No List2"/>
    <w:next w:val="NoList"/>
    <w:uiPriority w:val="99"/>
    <w:semiHidden/>
    <w:unhideWhenUsed/>
    <w:rsid w:val="008A0009"/>
  </w:style>
  <w:style w:type="numbering" w:customStyle="1" w:styleId="NoList11">
    <w:name w:val="No List11"/>
    <w:next w:val="NoList"/>
    <w:uiPriority w:val="99"/>
    <w:semiHidden/>
    <w:unhideWhenUsed/>
    <w:rsid w:val="008A0009"/>
  </w:style>
  <w:style w:type="numbering" w:customStyle="1" w:styleId="Style11">
    <w:name w:val="Style11"/>
    <w:uiPriority w:val="99"/>
    <w:rsid w:val="008A0009"/>
  </w:style>
  <w:style w:type="numbering" w:customStyle="1" w:styleId="Style21">
    <w:name w:val="Style21"/>
    <w:uiPriority w:val="99"/>
    <w:rsid w:val="008A0009"/>
  </w:style>
  <w:style w:type="numbering" w:customStyle="1" w:styleId="NoList111">
    <w:name w:val="No List111"/>
    <w:next w:val="NoList"/>
    <w:uiPriority w:val="99"/>
    <w:semiHidden/>
    <w:unhideWhenUsed/>
    <w:rsid w:val="008A0009"/>
  </w:style>
  <w:style w:type="character" w:customStyle="1" w:styleId="Heading2Char">
    <w:name w:val="Heading 2 Char"/>
    <w:basedOn w:val="DefaultParagraphFont"/>
    <w:link w:val="Heading2"/>
    <w:uiPriority w:val="9"/>
    <w:semiHidden/>
    <w:rsid w:val="005C310B"/>
    <w:rPr>
      <w:rFonts w:asciiTheme="majorHAnsi" w:eastAsiaTheme="majorEastAsia" w:hAnsiTheme="majorHAnsi" w:cstheme="majorBidi"/>
      <w:b/>
      <w:bCs/>
      <w:i/>
      <w:iCs/>
      <w:sz w:val="28"/>
      <w:szCs w:val="28"/>
      <w:lang w:val="sq-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310B"/>
    <w:rPr>
      <w:rFonts w:eastAsiaTheme="minorEastAsia"/>
      <w:b/>
      <w:bCs/>
      <w:sz w:val="28"/>
      <w:szCs w:val="28"/>
      <w:lang w:val="sq-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10B"/>
    <w:rPr>
      <w:rFonts w:eastAsiaTheme="minorEastAsia"/>
      <w:b/>
      <w:bCs/>
      <w:i/>
      <w:iCs/>
      <w:sz w:val="26"/>
      <w:szCs w:val="26"/>
      <w:lang w:val="sq-AL"/>
    </w:rPr>
  </w:style>
  <w:style w:type="character" w:customStyle="1" w:styleId="Heading6Char">
    <w:name w:val="Heading 6 Char"/>
    <w:basedOn w:val="DefaultParagraphFont"/>
    <w:link w:val="Heading6"/>
    <w:rsid w:val="005C310B"/>
    <w:rPr>
      <w:rFonts w:ascii="Times New Roman" w:eastAsia="Times New Roman" w:hAnsi="Times New Roman" w:cs="Times New Roman"/>
      <w:b/>
      <w:bCs/>
      <w:lang w:val="sq-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310B"/>
    <w:rPr>
      <w:rFonts w:eastAsiaTheme="minorEastAsia"/>
      <w:sz w:val="24"/>
      <w:szCs w:val="24"/>
      <w:lang w:val="sq-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310B"/>
    <w:rPr>
      <w:rFonts w:eastAsiaTheme="minorEastAsia"/>
      <w:i/>
      <w:iCs/>
      <w:sz w:val="24"/>
      <w:szCs w:val="24"/>
      <w:lang w:val="sq-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10B"/>
    <w:rPr>
      <w:rFonts w:asciiTheme="majorHAnsi" w:eastAsiaTheme="majorEastAsia" w:hAnsiTheme="majorHAnsi" w:cstheme="majorBidi"/>
      <w:lang w:val="sq-AL"/>
    </w:rPr>
  </w:style>
  <w:style w:type="character" w:styleId="SubtleEmphasis">
    <w:name w:val="Subtle Emphasis"/>
    <w:basedOn w:val="DefaultParagraphFont"/>
    <w:uiPriority w:val="19"/>
    <w:qFormat/>
    <w:rsid w:val="00D474BD"/>
    <w:rPr>
      <w:i/>
      <w:iCs/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577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4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5C157510-FC56-4B5A-9426-6D8DE8231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, Fisi</Company>
  <LinksUpToDate>false</LinksUpToDate>
  <CharactersWithSpaces>1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ondcuni</dc:creator>
  <cp:lastModifiedBy>Vullnet Gacaferri</cp:lastModifiedBy>
  <cp:revision>5</cp:revision>
  <cp:lastPrinted>2019-06-27T08:59:00Z</cp:lastPrinted>
  <dcterms:created xsi:type="dcterms:W3CDTF">2021-01-28T09:16:00Z</dcterms:created>
  <dcterms:modified xsi:type="dcterms:W3CDTF">2021-02-01T13:15:00Z</dcterms:modified>
</cp:coreProperties>
</file>